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675E5" w14:textId="77777777" w:rsidR="009B0F74" w:rsidRPr="00CC4DCB" w:rsidRDefault="009B0F74" w:rsidP="00CC4DCB">
      <w:pPr>
        <w:pStyle w:val="Title"/>
      </w:pPr>
      <w:r w:rsidRPr="00CC4DCB">
        <w:t>NATIONAL I</w:t>
      </w:r>
      <w:r w:rsidR="00DF0C5C" w:rsidRPr="00CC4DCB">
        <w:t>NSTITUTE FOR HEALTH AND CARE</w:t>
      </w:r>
      <w:r w:rsidRPr="00CC4DCB">
        <w:t xml:space="preserve"> EXCELLENCE</w:t>
      </w:r>
    </w:p>
    <w:p w14:paraId="61B5DD8E" w14:textId="77777777" w:rsidR="000A3C2F" w:rsidRPr="00CC4DCB" w:rsidRDefault="000A3C2F" w:rsidP="00CC4DCB">
      <w:pPr>
        <w:pStyle w:val="Title"/>
      </w:pPr>
      <w:r w:rsidRPr="00CC4DCB">
        <w:t>Centre for Health Technology Evaluation</w:t>
      </w:r>
    </w:p>
    <w:p w14:paraId="19018B19" w14:textId="269DC8E0" w:rsidR="000A3C2F" w:rsidRDefault="001B7417" w:rsidP="00215FF0">
      <w:pPr>
        <w:pStyle w:val="Heading1"/>
        <w:jc w:val="center"/>
      </w:pPr>
      <w:r>
        <w:t>Technology Appraisal (Committee A)</w:t>
      </w:r>
      <w:r w:rsidR="000A3C2F">
        <w:t xml:space="preserve"> </w:t>
      </w:r>
      <w:r w:rsidR="000A3C2F" w:rsidRPr="00215E89">
        <w:t>meeting</w:t>
      </w:r>
      <w:r w:rsidR="000A3C2F">
        <w:t xml:space="preserve"> minutes</w:t>
      </w:r>
    </w:p>
    <w:p w14:paraId="6B41F0E2" w14:textId="0280F6A3" w:rsidR="00BA4EAD" w:rsidRDefault="00CC4DCB" w:rsidP="00C7373D">
      <w:pPr>
        <w:pStyle w:val="Paragraphnonumbers"/>
      </w:pPr>
      <w:r>
        <w:rPr>
          <w:b/>
        </w:rPr>
        <w:br/>
      </w:r>
      <w:r w:rsidR="00BA4EAD" w:rsidRPr="00BA4EAD">
        <w:rPr>
          <w:b/>
        </w:rPr>
        <w:t>Minutes:</w:t>
      </w:r>
      <w:r w:rsidR="00BA4EAD">
        <w:rPr>
          <w:b/>
        </w:rPr>
        <w:tab/>
      </w:r>
      <w:r w:rsidR="00D4549D">
        <w:t>Confirmed</w:t>
      </w:r>
    </w:p>
    <w:p w14:paraId="5BC2EDC9" w14:textId="7E11E5AD" w:rsidR="00BA4EAD" w:rsidRPr="00205638" w:rsidRDefault="00BA4EAD" w:rsidP="00C7373D">
      <w:pPr>
        <w:pStyle w:val="Paragraphnonumbers"/>
      </w:pPr>
      <w:r w:rsidRPr="006231D3">
        <w:rPr>
          <w:b/>
        </w:rPr>
        <w:t>Date and time:</w:t>
      </w:r>
      <w:r w:rsidRPr="006231D3">
        <w:rPr>
          <w:b/>
        </w:rPr>
        <w:tab/>
      </w:r>
      <w:r w:rsidR="00EE51E8">
        <w:t>Thursday</w:t>
      </w:r>
      <w:r w:rsidR="002864D1">
        <w:t xml:space="preserve"> </w:t>
      </w:r>
      <w:r w:rsidR="00EE51E8">
        <w:t>6</w:t>
      </w:r>
      <w:r w:rsidR="002864D1">
        <w:t xml:space="preserve"> </w:t>
      </w:r>
      <w:r w:rsidR="00EE51E8">
        <w:t>May</w:t>
      </w:r>
      <w:r w:rsidR="00C55BE1">
        <w:t xml:space="preserve"> 202</w:t>
      </w:r>
      <w:r w:rsidR="001B7417">
        <w:t>1</w:t>
      </w:r>
      <w:r w:rsidR="00E44180">
        <w:t xml:space="preserve">, 9:30am – </w:t>
      </w:r>
      <w:r w:rsidR="00ED6AC2">
        <w:t>11:4</w:t>
      </w:r>
      <w:r w:rsidR="00590B74">
        <w:t>5a</w:t>
      </w:r>
      <w:r w:rsidR="00AE70CC">
        <w:t>m</w:t>
      </w:r>
    </w:p>
    <w:p w14:paraId="60291035" w14:textId="348DD22C" w:rsidR="00BA4EAD" w:rsidRDefault="00BA4EAD" w:rsidP="00C7373D">
      <w:pPr>
        <w:pStyle w:val="Paragraphnonumbers"/>
      </w:pPr>
      <w:r w:rsidRPr="006231D3">
        <w:rPr>
          <w:b/>
        </w:rPr>
        <w:t>Location:</w:t>
      </w:r>
      <w:r w:rsidRPr="006231D3">
        <w:rPr>
          <w:b/>
        </w:rPr>
        <w:tab/>
      </w:r>
      <w:r w:rsidR="001B7417">
        <w:t>via Zoom</w:t>
      </w:r>
    </w:p>
    <w:p w14:paraId="225FB971" w14:textId="77777777" w:rsidR="00AD0E92" w:rsidRPr="00205638" w:rsidRDefault="00AD0E92" w:rsidP="005D344B">
      <w:pPr>
        <w:pStyle w:val="Paragraphnonumbers"/>
      </w:pPr>
    </w:p>
    <w:p w14:paraId="4D59E503" w14:textId="4A7AFFE1" w:rsidR="002B5720" w:rsidRDefault="00BA4EAD" w:rsidP="00215E89">
      <w:pPr>
        <w:pStyle w:val="Heading2"/>
      </w:pPr>
      <w:r w:rsidRPr="00215E89">
        <w:t>Committee members present</w:t>
      </w:r>
      <w:r w:rsidR="00744753" w:rsidRPr="00215E89">
        <w:t>:</w:t>
      </w:r>
    </w:p>
    <w:p w14:paraId="6BB732ED" w14:textId="77777777" w:rsidR="00E66F69" w:rsidRPr="00E66F69" w:rsidRDefault="00E66F69" w:rsidP="00E66F69"/>
    <w:p w14:paraId="3959F2AC" w14:textId="77777777" w:rsidR="00E45356" w:rsidRPr="004467DA" w:rsidRDefault="00E45356" w:rsidP="00E45356">
      <w:pPr>
        <w:pStyle w:val="Paragraph"/>
      </w:pPr>
      <w:r w:rsidRPr="004467DA">
        <w:t>Dr Jane Adam (Chair)</w:t>
      </w:r>
      <w:r w:rsidRPr="004467DA">
        <w:tab/>
      </w:r>
      <w:r w:rsidRPr="004467DA">
        <w:tab/>
      </w:r>
      <w:r w:rsidRPr="004467DA">
        <w:tab/>
        <w:t>Present for all items</w:t>
      </w:r>
    </w:p>
    <w:p w14:paraId="4ABF8A06" w14:textId="7B3075BC" w:rsidR="00E45356" w:rsidRDefault="00E45356" w:rsidP="00E45356">
      <w:pPr>
        <w:pStyle w:val="Paragraph"/>
      </w:pPr>
      <w:r w:rsidRPr="004467DA">
        <w:t>Dr Brian Shine (Vice Chair)</w:t>
      </w:r>
      <w:r w:rsidRPr="004467DA">
        <w:tab/>
      </w:r>
      <w:r w:rsidRPr="004467DA">
        <w:tab/>
      </w:r>
      <w:r w:rsidRPr="004467DA">
        <w:tab/>
        <w:t>Present for all items</w:t>
      </w:r>
    </w:p>
    <w:p w14:paraId="0D2194A0" w14:textId="2130AD4C" w:rsidR="002864D1" w:rsidRPr="004467DA" w:rsidRDefault="002864D1" w:rsidP="00E45356">
      <w:pPr>
        <w:pStyle w:val="Paragraph"/>
      </w:pPr>
      <w:r>
        <w:t>Professor Abdallah Al-</w:t>
      </w:r>
      <w:r w:rsidR="00590B74">
        <w:t xml:space="preserve">Mohammad </w:t>
      </w:r>
      <w:r>
        <w:tab/>
      </w:r>
      <w:r>
        <w:tab/>
      </w:r>
      <w:r w:rsidRPr="004467DA">
        <w:t>Present for all items</w:t>
      </w:r>
    </w:p>
    <w:p w14:paraId="311EE458" w14:textId="15DA687A" w:rsidR="00E45356" w:rsidRPr="004467DA" w:rsidRDefault="00E45356" w:rsidP="00E45356">
      <w:pPr>
        <w:pStyle w:val="Paragraph"/>
      </w:pPr>
      <w:r w:rsidRPr="004467DA">
        <w:t>Mr Peter Baker</w:t>
      </w:r>
      <w:r w:rsidRPr="004467DA">
        <w:tab/>
      </w:r>
      <w:r w:rsidRPr="004467DA">
        <w:tab/>
      </w:r>
      <w:r w:rsidRPr="004467DA">
        <w:tab/>
        <w:t>Present for</w:t>
      </w:r>
      <w:r w:rsidR="00EE51E8">
        <w:t xml:space="preserve"> </w:t>
      </w:r>
      <w:r w:rsidR="00EE51E8" w:rsidRPr="004467DA">
        <w:t>all items</w:t>
      </w:r>
    </w:p>
    <w:p w14:paraId="092AC77C" w14:textId="77777777" w:rsidR="00E45356" w:rsidRPr="004467DA" w:rsidRDefault="00E45356" w:rsidP="00E45356">
      <w:pPr>
        <w:pStyle w:val="Paragraph"/>
      </w:pPr>
      <w:r w:rsidRPr="004467DA">
        <w:t xml:space="preserve">Mr Richard Ballerand </w:t>
      </w:r>
      <w:r w:rsidRPr="004467DA">
        <w:tab/>
      </w:r>
      <w:r w:rsidRPr="004467DA">
        <w:tab/>
      </w:r>
      <w:r w:rsidRPr="004467DA">
        <w:tab/>
        <w:t xml:space="preserve">Present for all </w:t>
      </w:r>
      <w:proofErr w:type="gramStart"/>
      <w:r w:rsidRPr="004467DA">
        <w:t>items</w:t>
      </w:r>
      <w:proofErr w:type="gramEnd"/>
    </w:p>
    <w:p w14:paraId="49338669" w14:textId="77777777" w:rsidR="00E45356" w:rsidRPr="004467DA" w:rsidRDefault="00E45356" w:rsidP="00E45356">
      <w:pPr>
        <w:pStyle w:val="Paragraph"/>
      </w:pPr>
      <w:r w:rsidRPr="004467DA">
        <w:t>Dr Andrew Champion</w:t>
      </w:r>
      <w:r w:rsidRPr="004467DA">
        <w:tab/>
      </w:r>
      <w:r w:rsidRPr="004467DA">
        <w:tab/>
      </w:r>
      <w:r w:rsidRPr="004467DA">
        <w:tab/>
        <w:t xml:space="preserve">Present for </w:t>
      </w:r>
      <w:r>
        <w:t xml:space="preserve">all items </w:t>
      </w:r>
    </w:p>
    <w:p w14:paraId="58B843FB" w14:textId="289F2830" w:rsidR="00E45356" w:rsidRPr="004467DA" w:rsidRDefault="00E45356" w:rsidP="00E45356">
      <w:pPr>
        <w:pStyle w:val="Paragraph"/>
      </w:pPr>
      <w:r w:rsidRPr="004467DA">
        <w:t>Dr Justin Daniels</w:t>
      </w:r>
      <w:r w:rsidRPr="004467DA">
        <w:tab/>
      </w:r>
      <w:r w:rsidRPr="004467DA">
        <w:tab/>
      </w:r>
      <w:r w:rsidRPr="004467DA">
        <w:tab/>
        <w:t xml:space="preserve">Present for </w:t>
      </w:r>
      <w:r w:rsidR="008B5EA9" w:rsidRPr="004467DA">
        <w:t>all items</w:t>
      </w:r>
    </w:p>
    <w:p w14:paraId="3014EC38" w14:textId="77777777" w:rsidR="00E45356" w:rsidRPr="004467DA" w:rsidRDefault="00E45356" w:rsidP="00E45356">
      <w:pPr>
        <w:pStyle w:val="Paragraph"/>
      </w:pPr>
      <w:r w:rsidRPr="004467DA">
        <w:t>Dr Steve Edwards</w:t>
      </w:r>
      <w:r w:rsidRPr="004467DA">
        <w:tab/>
      </w:r>
      <w:r w:rsidRPr="004467DA">
        <w:tab/>
      </w:r>
      <w:r w:rsidRPr="004467DA">
        <w:tab/>
        <w:t xml:space="preserve">Present for </w:t>
      </w:r>
      <w:r>
        <w:t>all items</w:t>
      </w:r>
    </w:p>
    <w:p w14:paraId="2DB6F9BC" w14:textId="54D33B3C" w:rsidR="00E45356" w:rsidRDefault="00E45356" w:rsidP="00E45356">
      <w:pPr>
        <w:pStyle w:val="Paragraph"/>
      </w:pPr>
      <w:r w:rsidRPr="004467DA">
        <w:t>Dr Rita Faria</w:t>
      </w:r>
      <w:r w:rsidRPr="004467DA">
        <w:tab/>
      </w:r>
      <w:r w:rsidRPr="004467DA">
        <w:tab/>
      </w:r>
      <w:r w:rsidRPr="004467DA">
        <w:tab/>
        <w:t xml:space="preserve">Present for </w:t>
      </w:r>
      <w:r>
        <w:t xml:space="preserve">all </w:t>
      </w:r>
      <w:proofErr w:type="gramStart"/>
      <w:r>
        <w:t>items</w:t>
      </w:r>
      <w:proofErr w:type="gramEnd"/>
    </w:p>
    <w:p w14:paraId="46944A62" w14:textId="578282E2" w:rsidR="00B43629" w:rsidRDefault="00B43629" w:rsidP="00B43629">
      <w:pPr>
        <w:pStyle w:val="Paragraph"/>
      </w:pPr>
      <w:r>
        <w:t>Dr Rishi Hazarika</w:t>
      </w:r>
      <w:r>
        <w:tab/>
      </w:r>
      <w:r>
        <w:tab/>
      </w:r>
      <w:r>
        <w:tab/>
      </w:r>
      <w:r w:rsidRPr="004467DA">
        <w:t xml:space="preserve">Present for </w:t>
      </w:r>
      <w:r>
        <w:t>all items</w:t>
      </w:r>
    </w:p>
    <w:p w14:paraId="44C19C49" w14:textId="3015D4D8" w:rsidR="002864D1" w:rsidRPr="004467DA" w:rsidRDefault="002864D1" w:rsidP="00E45356">
      <w:pPr>
        <w:pStyle w:val="Paragraph"/>
      </w:pPr>
      <w:r>
        <w:t xml:space="preserve">Dr Michael Holmes </w:t>
      </w:r>
      <w:r w:rsidR="004E3251">
        <w:tab/>
      </w:r>
      <w:r w:rsidR="004E3251">
        <w:tab/>
      </w:r>
      <w:r w:rsidR="004E3251">
        <w:tab/>
      </w:r>
      <w:r w:rsidR="004E3251" w:rsidRPr="004467DA">
        <w:t xml:space="preserve">Present for </w:t>
      </w:r>
      <w:r w:rsidR="004E3251">
        <w:t>all items</w:t>
      </w:r>
    </w:p>
    <w:p w14:paraId="0327F54E" w14:textId="4D6D704C" w:rsidR="00E45356" w:rsidRDefault="00E45356" w:rsidP="00E45356">
      <w:pPr>
        <w:pStyle w:val="Paragraph"/>
      </w:pPr>
      <w:r>
        <w:t xml:space="preserve">Ms Sumithra Maheswaran </w:t>
      </w:r>
      <w:r w:rsidRPr="004467DA">
        <w:tab/>
      </w:r>
      <w:r>
        <w:tab/>
      </w:r>
      <w:r>
        <w:tab/>
      </w:r>
      <w:r w:rsidRPr="004467DA">
        <w:t xml:space="preserve">Present for </w:t>
      </w:r>
      <w:r w:rsidR="002951E5">
        <w:t xml:space="preserve">all </w:t>
      </w:r>
      <w:proofErr w:type="gramStart"/>
      <w:r w:rsidR="002951E5">
        <w:t>items</w:t>
      </w:r>
      <w:proofErr w:type="gramEnd"/>
      <w:r w:rsidR="00A07DFD">
        <w:t xml:space="preserve"> </w:t>
      </w:r>
    </w:p>
    <w:p w14:paraId="58088514" w14:textId="77777777" w:rsidR="00E45356" w:rsidRDefault="00E45356" w:rsidP="00E45356">
      <w:pPr>
        <w:pStyle w:val="Paragraph"/>
      </w:pPr>
      <w:r>
        <w:t>Ms Sarah Parry</w:t>
      </w:r>
      <w:r>
        <w:tab/>
      </w:r>
      <w:r>
        <w:tab/>
      </w:r>
      <w:r w:rsidRPr="004467DA">
        <w:tab/>
        <w:t xml:space="preserve">Present for all items </w:t>
      </w:r>
    </w:p>
    <w:p w14:paraId="59E63CE9" w14:textId="37D6CD96" w:rsidR="00E45356" w:rsidRDefault="00E45356" w:rsidP="00E45356">
      <w:pPr>
        <w:pStyle w:val="Paragraph"/>
      </w:pPr>
      <w:r w:rsidRPr="004467DA">
        <w:t>M</w:t>
      </w:r>
      <w:r w:rsidR="003F414A">
        <w:t>s</w:t>
      </w:r>
      <w:r w:rsidRPr="004467DA">
        <w:t xml:space="preserve"> Becky Pennington </w:t>
      </w:r>
      <w:r w:rsidRPr="004467DA">
        <w:tab/>
      </w:r>
      <w:r w:rsidRPr="004467DA">
        <w:tab/>
      </w:r>
      <w:r w:rsidRPr="004467DA">
        <w:tab/>
        <w:t>Present for all items</w:t>
      </w:r>
    </w:p>
    <w:p w14:paraId="11008B9E" w14:textId="1EE29586" w:rsidR="00FC4001" w:rsidRPr="004467DA" w:rsidRDefault="00FC4001" w:rsidP="00E45356">
      <w:pPr>
        <w:pStyle w:val="Paragraph"/>
      </w:pPr>
      <w:r>
        <w:t>Ms Pamela Rees</w:t>
      </w:r>
      <w:r>
        <w:tab/>
      </w:r>
      <w:r>
        <w:tab/>
      </w:r>
      <w:r>
        <w:tab/>
        <w:t xml:space="preserve">Present for </w:t>
      </w:r>
      <w:r w:rsidRPr="004467DA">
        <w:t>all items</w:t>
      </w:r>
    </w:p>
    <w:p w14:paraId="1CA4C906" w14:textId="388ED852" w:rsidR="00E45356" w:rsidRPr="004467DA" w:rsidRDefault="00E45356" w:rsidP="00E45356">
      <w:pPr>
        <w:pStyle w:val="Paragraph"/>
      </w:pPr>
      <w:r w:rsidRPr="004467DA">
        <w:t>Dr Stephen Sharp</w:t>
      </w:r>
      <w:r w:rsidRPr="004467DA">
        <w:tab/>
      </w:r>
      <w:r w:rsidRPr="004467DA">
        <w:tab/>
      </w:r>
      <w:r w:rsidRPr="004467DA">
        <w:tab/>
        <w:t>Present for</w:t>
      </w:r>
      <w:r>
        <w:t xml:space="preserve"> </w:t>
      </w:r>
      <w:r w:rsidR="002951E5">
        <w:t>all items</w:t>
      </w:r>
    </w:p>
    <w:p w14:paraId="3EFC3FCE" w14:textId="363C579F" w:rsidR="00E01B29" w:rsidRDefault="00E01B29" w:rsidP="005D344B">
      <w:pPr>
        <w:pStyle w:val="Paragraphnonumbers"/>
      </w:pPr>
    </w:p>
    <w:p w14:paraId="1249E062" w14:textId="007D1127" w:rsidR="004E1CCA" w:rsidRDefault="004E1CCA" w:rsidP="005D344B">
      <w:pPr>
        <w:pStyle w:val="Paragraphnonumbers"/>
      </w:pPr>
    </w:p>
    <w:p w14:paraId="5907A589" w14:textId="15666498" w:rsidR="00CF1FA7" w:rsidRDefault="00CF1FA7" w:rsidP="005D344B">
      <w:pPr>
        <w:pStyle w:val="Paragraphnonumbers"/>
      </w:pPr>
    </w:p>
    <w:p w14:paraId="142DE8C6" w14:textId="77777777" w:rsidR="00CF1FA7" w:rsidRDefault="00CF1FA7" w:rsidP="005D344B">
      <w:pPr>
        <w:pStyle w:val="Paragraphnonumbers"/>
      </w:pPr>
    </w:p>
    <w:p w14:paraId="20687C53" w14:textId="77777777" w:rsidR="002864D1" w:rsidRDefault="002864D1" w:rsidP="005D344B">
      <w:pPr>
        <w:pStyle w:val="Paragraphnonumbers"/>
      </w:pPr>
    </w:p>
    <w:p w14:paraId="6C94EAE4" w14:textId="1EE1295B" w:rsidR="002B5720" w:rsidRPr="005D344B" w:rsidRDefault="00BA4EAD" w:rsidP="005D344B">
      <w:pPr>
        <w:pStyle w:val="Heading2"/>
        <w:spacing w:line="276" w:lineRule="auto"/>
        <w:rPr>
          <w:rFonts w:cs="Arial"/>
          <w:b w:val="0"/>
          <w:bCs w:val="0"/>
          <w:color w:val="auto"/>
        </w:rPr>
      </w:pPr>
      <w:r w:rsidRPr="00215E89">
        <w:lastRenderedPageBreak/>
        <w:t>NICE staff present</w:t>
      </w:r>
      <w:r w:rsidRPr="005D344B">
        <w:rPr>
          <w:rFonts w:cs="Arial"/>
          <w:bCs w:val="0"/>
          <w:color w:val="auto"/>
        </w:rPr>
        <w:t>:</w:t>
      </w:r>
    </w:p>
    <w:p w14:paraId="399EBC9B" w14:textId="058F1B3B" w:rsidR="00E45356" w:rsidRPr="00745C0F" w:rsidRDefault="00E45356" w:rsidP="00E45356">
      <w:pPr>
        <w:pStyle w:val="Paragraphnonumbers"/>
        <w:rPr>
          <w:b/>
        </w:rPr>
      </w:pPr>
      <w:r w:rsidRPr="00745C0F">
        <w:t>Janet Robertson, Associate Director</w:t>
      </w:r>
      <w:r w:rsidRPr="00745C0F">
        <w:tab/>
      </w:r>
      <w:r w:rsidRPr="00745C0F">
        <w:tab/>
      </w:r>
      <w:r w:rsidR="00036610">
        <w:tab/>
      </w:r>
      <w:r w:rsidRPr="00745C0F">
        <w:tab/>
        <w:t>Present for all items</w:t>
      </w:r>
    </w:p>
    <w:p w14:paraId="19B6495F" w14:textId="0A2DFB5E" w:rsidR="00E45356" w:rsidRPr="00745C0F" w:rsidRDefault="00E45356" w:rsidP="00E45356">
      <w:pPr>
        <w:pStyle w:val="Paragraphnonumbers"/>
        <w:rPr>
          <w:b/>
        </w:rPr>
      </w:pPr>
      <w:r w:rsidRPr="00745C0F">
        <w:t>Thomas Feist, Project Manager</w:t>
      </w:r>
      <w:r w:rsidRPr="00745C0F">
        <w:tab/>
      </w:r>
      <w:r w:rsidRPr="00745C0F">
        <w:tab/>
      </w:r>
      <w:r w:rsidRPr="00745C0F">
        <w:tab/>
      </w:r>
      <w:r w:rsidRPr="00745C0F">
        <w:tab/>
        <w:t xml:space="preserve">Present for </w:t>
      </w:r>
      <w:r w:rsidR="00542162">
        <w:t>all items</w:t>
      </w:r>
    </w:p>
    <w:p w14:paraId="47A8630C" w14:textId="2110FBC6" w:rsidR="00E45356" w:rsidRPr="00745C0F" w:rsidRDefault="00E45356" w:rsidP="00E45356">
      <w:pPr>
        <w:pStyle w:val="Paragraphnonumbers"/>
        <w:rPr>
          <w:b/>
        </w:rPr>
      </w:pPr>
      <w:r>
        <w:t>Mary Hughes</w:t>
      </w:r>
      <w:r w:rsidRPr="00745C0F">
        <w:t>, Technical Advisor</w:t>
      </w:r>
      <w:r w:rsidRPr="00745C0F">
        <w:tab/>
      </w:r>
      <w:r w:rsidRPr="00745C0F">
        <w:tab/>
      </w:r>
      <w:r w:rsidRPr="00745C0F">
        <w:tab/>
      </w:r>
      <w:r>
        <w:tab/>
      </w:r>
      <w:r w:rsidRPr="00745C0F">
        <w:t>Present for item</w:t>
      </w:r>
      <w:r w:rsidR="00CF1FA7">
        <w:t xml:space="preserve">s 1 to </w:t>
      </w:r>
      <w:r w:rsidR="00542162">
        <w:t>4</w:t>
      </w:r>
    </w:p>
    <w:p w14:paraId="21ECA8E4" w14:textId="23979E5E" w:rsidR="00E45356" w:rsidRDefault="00CF1FA7" w:rsidP="00E45356">
      <w:pPr>
        <w:pStyle w:val="Paragraphnonumbers"/>
      </w:pPr>
      <w:r>
        <w:t>Sana Khan</w:t>
      </w:r>
      <w:r w:rsidR="00E45356" w:rsidRPr="00745C0F">
        <w:t xml:space="preserve">, </w:t>
      </w:r>
      <w:r w:rsidR="00BE4E16" w:rsidRPr="00745C0F">
        <w:t>Technical Analyst</w:t>
      </w:r>
      <w:r w:rsidR="00E45356" w:rsidRPr="00745C0F">
        <w:tab/>
      </w:r>
      <w:r w:rsidR="00E45356" w:rsidRPr="00745C0F">
        <w:tab/>
      </w:r>
      <w:r w:rsidR="00E45356" w:rsidRPr="00745C0F">
        <w:tab/>
      </w:r>
      <w:r w:rsidR="00E45356" w:rsidRPr="00745C0F">
        <w:tab/>
        <w:t>Present for item</w:t>
      </w:r>
      <w:r>
        <w:t xml:space="preserve">s 1 to </w:t>
      </w:r>
      <w:r w:rsidR="00542162">
        <w:t>4</w:t>
      </w:r>
    </w:p>
    <w:p w14:paraId="0676F09E" w14:textId="5C13512B" w:rsidR="00CF1FA7" w:rsidRPr="00745C0F" w:rsidRDefault="00CF1FA7" w:rsidP="00CF1FA7">
      <w:pPr>
        <w:pStyle w:val="Paragraphnonumbers"/>
        <w:rPr>
          <w:b/>
        </w:rPr>
      </w:pPr>
      <w:r w:rsidRPr="00745C0F">
        <w:t xml:space="preserve">Zoe Charles, Technical Analyst </w:t>
      </w:r>
      <w:r w:rsidRPr="00745C0F">
        <w:tab/>
      </w:r>
      <w:r w:rsidRPr="00745C0F">
        <w:tab/>
      </w:r>
      <w:r w:rsidRPr="00745C0F">
        <w:tab/>
      </w:r>
      <w:r w:rsidRPr="00745C0F">
        <w:tab/>
        <w:t xml:space="preserve">Present for </w:t>
      </w:r>
      <w:r w:rsidR="00542162">
        <w:t>all items</w:t>
      </w:r>
    </w:p>
    <w:p w14:paraId="4E2F6A74" w14:textId="4B76F0C1" w:rsidR="00CF1FA7" w:rsidRDefault="00CF1FA7" w:rsidP="00CF1FA7">
      <w:pPr>
        <w:pStyle w:val="Paragraphnonumbers"/>
      </w:pPr>
      <w:proofErr w:type="spellStart"/>
      <w:r w:rsidRPr="00017090">
        <w:t>Lucasz</w:t>
      </w:r>
      <w:proofErr w:type="spellEnd"/>
      <w:r w:rsidRPr="00017090">
        <w:t xml:space="preserve"> </w:t>
      </w:r>
      <w:proofErr w:type="spellStart"/>
      <w:r w:rsidRPr="00017090">
        <w:t>Grodzicki</w:t>
      </w:r>
      <w:proofErr w:type="spellEnd"/>
      <w:r w:rsidRPr="004F5D8D">
        <w:t xml:space="preserve">, </w:t>
      </w:r>
      <w:r w:rsidRPr="006A532E">
        <w:t>Technical Lead</w:t>
      </w:r>
      <w:r>
        <w:t xml:space="preserve"> </w:t>
      </w:r>
      <w:r w:rsidRPr="004F5D8D">
        <w:t>(Contractor YHEC)</w:t>
      </w:r>
      <w:r w:rsidRPr="004F5D8D">
        <w:tab/>
      </w:r>
      <w:r w:rsidRPr="00745C0F">
        <w:t xml:space="preserve">Present for </w:t>
      </w:r>
      <w:r w:rsidR="00542162">
        <w:t>all items</w:t>
      </w:r>
    </w:p>
    <w:p w14:paraId="646D576E" w14:textId="2B147BBF" w:rsidR="00CF1FA7" w:rsidRPr="004F5D8D" w:rsidRDefault="00CF1FA7" w:rsidP="00CF1FA7">
      <w:pPr>
        <w:pStyle w:val="Paragraphnonumbers"/>
        <w:rPr>
          <w:b/>
        </w:rPr>
      </w:pPr>
      <w:r>
        <w:t>Olivia Havercroft</w:t>
      </w:r>
      <w:r w:rsidRPr="004F5D8D">
        <w:t xml:space="preserve">, </w:t>
      </w:r>
      <w:r>
        <w:t>Senior Medical Editor</w:t>
      </w:r>
      <w:r w:rsidRPr="00745C0F">
        <w:t xml:space="preserve"> </w:t>
      </w:r>
      <w:r>
        <w:tab/>
      </w:r>
      <w:r>
        <w:tab/>
      </w:r>
      <w:r>
        <w:tab/>
      </w:r>
      <w:r w:rsidRPr="00745C0F">
        <w:t>Present for item</w:t>
      </w:r>
      <w:r>
        <w:t xml:space="preserve">s </w:t>
      </w:r>
      <w:r w:rsidR="00260A66">
        <w:t>1</w:t>
      </w:r>
      <w:r w:rsidR="00542162">
        <w:t xml:space="preserve"> to 4</w:t>
      </w:r>
    </w:p>
    <w:p w14:paraId="51C00E8C" w14:textId="09321235" w:rsidR="00CF1FA7" w:rsidRDefault="00CF1FA7" w:rsidP="00CF1FA7">
      <w:pPr>
        <w:pStyle w:val="Paragraphnonumbers"/>
        <w:rPr>
          <w:b/>
        </w:rPr>
      </w:pPr>
      <w:r>
        <w:t>Ria Skelton, Senior Medical Editor</w:t>
      </w:r>
      <w:r w:rsidRPr="00745C0F">
        <w:t xml:space="preserve"> </w:t>
      </w:r>
      <w:r>
        <w:tab/>
      </w:r>
      <w:r>
        <w:tab/>
      </w:r>
      <w:r>
        <w:tab/>
      </w:r>
      <w:r>
        <w:tab/>
      </w:r>
      <w:r w:rsidRPr="00745C0F">
        <w:t>Present for items</w:t>
      </w:r>
      <w:r>
        <w:t xml:space="preserve"> </w:t>
      </w:r>
      <w:r w:rsidR="00542162">
        <w:t>5 and 6</w:t>
      </w:r>
    </w:p>
    <w:p w14:paraId="31BE4677" w14:textId="155C781B" w:rsidR="00CF1FA7" w:rsidRDefault="00CF1FA7" w:rsidP="00CF1FA7">
      <w:pPr>
        <w:pStyle w:val="Paragraphnonumbers"/>
        <w:rPr>
          <w:b/>
        </w:rPr>
      </w:pPr>
      <w:r w:rsidRPr="006A532E">
        <w:t xml:space="preserve">Adam Storrow, Resource Impact Team </w:t>
      </w:r>
      <w:r w:rsidRPr="006A532E">
        <w:tab/>
      </w:r>
      <w:r w:rsidRPr="006A532E">
        <w:tab/>
      </w:r>
      <w:r w:rsidRPr="006A532E">
        <w:tab/>
      </w:r>
      <w:r w:rsidRPr="00745C0F">
        <w:t xml:space="preserve">Present for </w:t>
      </w:r>
      <w:r>
        <w:t>all items</w:t>
      </w:r>
    </w:p>
    <w:p w14:paraId="1FBE807B" w14:textId="77777777" w:rsidR="00542162" w:rsidRDefault="00E45356" w:rsidP="00542162">
      <w:pPr>
        <w:pStyle w:val="Paragraphnonumbers"/>
        <w:rPr>
          <w:b/>
        </w:rPr>
      </w:pPr>
      <w:r w:rsidRPr="004F5D8D">
        <w:t xml:space="preserve">Emily Eaton Turner, </w:t>
      </w:r>
      <w:r w:rsidR="00761E1E">
        <w:t>HTA</w:t>
      </w:r>
      <w:r w:rsidR="00761E1E" w:rsidRPr="00761E1E">
        <w:t xml:space="preserve"> Adviser</w:t>
      </w:r>
      <w:r w:rsidRPr="004F5D8D">
        <w:tab/>
      </w:r>
      <w:r w:rsidRPr="004F5D8D">
        <w:tab/>
      </w:r>
      <w:r w:rsidRPr="004F5D8D">
        <w:tab/>
      </w:r>
      <w:r w:rsidRPr="004F5D8D">
        <w:tab/>
      </w:r>
      <w:r w:rsidRPr="006A532E">
        <w:t>Present for</w:t>
      </w:r>
      <w:r w:rsidR="002E3D22">
        <w:t xml:space="preserve"> </w:t>
      </w:r>
      <w:r w:rsidR="00542162">
        <w:t>all items</w:t>
      </w:r>
    </w:p>
    <w:p w14:paraId="1A643EC7" w14:textId="77777777" w:rsidR="00542162" w:rsidRDefault="00CF1FA7" w:rsidP="00542162">
      <w:pPr>
        <w:pStyle w:val="Paragraphnonumbers"/>
        <w:rPr>
          <w:b/>
        </w:rPr>
      </w:pPr>
      <w:r>
        <w:t xml:space="preserve">Ella Livingstone, </w:t>
      </w:r>
      <w:r w:rsidR="006B36D5" w:rsidRPr="006B36D5">
        <w:t xml:space="preserve">Technical </w:t>
      </w:r>
      <w:r w:rsidR="006B36D5">
        <w:t>Advisor</w:t>
      </w:r>
      <w:r w:rsidR="006B36D5">
        <w:tab/>
      </w:r>
      <w:r w:rsidR="006B36D5">
        <w:tab/>
      </w:r>
      <w:r w:rsidR="006B36D5">
        <w:tab/>
      </w:r>
      <w:r w:rsidR="006B36D5">
        <w:tab/>
        <w:t xml:space="preserve">Present for </w:t>
      </w:r>
      <w:r w:rsidR="00542162">
        <w:t>all items</w:t>
      </w:r>
    </w:p>
    <w:p w14:paraId="6372DEE5" w14:textId="149A6ABF" w:rsidR="004F50C6" w:rsidRDefault="004F50C6" w:rsidP="00E45356">
      <w:pPr>
        <w:pStyle w:val="Paragraphnonumbers"/>
      </w:pPr>
      <w:r>
        <w:t xml:space="preserve">Catherine Pank, </w:t>
      </w:r>
      <w:r w:rsidRPr="004F5D8D">
        <w:t>Assistant Project Manager</w:t>
      </w:r>
      <w:r w:rsidR="00CC7200">
        <w:tab/>
      </w:r>
      <w:r w:rsidR="00CC7200">
        <w:tab/>
      </w:r>
      <w:r w:rsidR="00CC7200" w:rsidRPr="00745C0F">
        <w:t xml:space="preserve">Present for </w:t>
      </w:r>
      <w:r w:rsidR="00542162">
        <w:t>items 5 and 6</w:t>
      </w:r>
    </w:p>
    <w:p w14:paraId="3D61C8DE" w14:textId="08E87B5C" w:rsidR="00542162" w:rsidRPr="00745C0F" w:rsidRDefault="00542162" w:rsidP="00542162">
      <w:pPr>
        <w:pStyle w:val="Paragraphnonumbers"/>
        <w:rPr>
          <w:b/>
        </w:rPr>
      </w:pPr>
      <w:r>
        <w:t xml:space="preserve">Victoria Hall, Coordinator </w:t>
      </w:r>
      <w:r>
        <w:tab/>
      </w:r>
      <w:r>
        <w:tab/>
      </w:r>
      <w:r>
        <w:tab/>
      </w:r>
      <w:r>
        <w:tab/>
      </w:r>
      <w:r w:rsidRPr="00745C0F">
        <w:t>Present for items</w:t>
      </w:r>
      <w:r>
        <w:t xml:space="preserve"> 1 to 4.1 and 5.1</w:t>
      </w:r>
    </w:p>
    <w:p w14:paraId="5EAC19AA" w14:textId="4D3D9FC6" w:rsidR="00E45356" w:rsidRDefault="00542162" w:rsidP="00E45356">
      <w:pPr>
        <w:pStyle w:val="Paragraphnonumbers"/>
      </w:pPr>
      <w:r>
        <w:t>Rosalee Mason</w:t>
      </w:r>
      <w:r w:rsidR="00E45356" w:rsidRPr="00745C0F">
        <w:t xml:space="preserve">, Coordinator </w:t>
      </w:r>
      <w:r w:rsidR="00E45356" w:rsidRPr="00745C0F">
        <w:tab/>
      </w:r>
      <w:r w:rsidR="00E45356" w:rsidRPr="00745C0F">
        <w:tab/>
      </w:r>
      <w:r w:rsidR="00E45356" w:rsidRPr="00745C0F">
        <w:tab/>
      </w:r>
      <w:r w:rsidR="00E45356" w:rsidRPr="00745C0F">
        <w:tab/>
      </w:r>
      <w:bookmarkStart w:id="0" w:name="_Hlk68612698"/>
      <w:r w:rsidR="00E45356" w:rsidRPr="00745C0F">
        <w:t>Present for item</w:t>
      </w:r>
      <w:bookmarkEnd w:id="0"/>
      <w:r w:rsidR="00CF1FA7">
        <w:t xml:space="preserve">s </w:t>
      </w:r>
      <w:r w:rsidR="00260A66">
        <w:t>1</w:t>
      </w:r>
      <w:r>
        <w:t xml:space="preserve"> to 4.1 and 5.1</w:t>
      </w:r>
    </w:p>
    <w:p w14:paraId="35048F97" w14:textId="3DEE0B94" w:rsidR="00E45356" w:rsidRPr="00745C0F" w:rsidRDefault="00E45356" w:rsidP="00E45356">
      <w:pPr>
        <w:pStyle w:val="Paragraphnonumbers"/>
        <w:rPr>
          <w:b/>
        </w:rPr>
      </w:pPr>
      <w:r w:rsidRPr="00745C0F">
        <w:t xml:space="preserve">Mira Patel, Coordinator </w:t>
      </w:r>
      <w:r w:rsidRPr="00745C0F">
        <w:tab/>
      </w:r>
      <w:r w:rsidRPr="00745C0F">
        <w:tab/>
      </w:r>
      <w:r w:rsidRPr="00745C0F">
        <w:tab/>
      </w:r>
      <w:r w:rsidRPr="00745C0F">
        <w:tab/>
        <w:t>Present for all items</w:t>
      </w:r>
      <w:r w:rsidRPr="00745C0F">
        <w:tab/>
      </w:r>
    </w:p>
    <w:p w14:paraId="108A3723" w14:textId="0DA76BF2" w:rsidR="00E45356" w:rsidRDefault="00E45356" w:rsidP="00E45356">
      <w:pPr>
        <w:pStyle w:val="Paragraphnonumbers"/>
      </w:pPr>
      <w:r w:rsidRPr="00745C0F">
        <w:t xml:space="preserve">Marcia Miller, Administrator </w:t>
      </w:r>
      <w:r w:rsidRPr="00745C0F">
        <w:tab/>
      </w:r>
      <w:r w:rsidRPr="00745C0F">
        <w:tab/>
      </w:r>
      <w:r w:rsidRPr="00745C0F">
        <w:tab/>
      </w:r>
      <w:r w:rsidRPr="00745C0F">
        <w:tab/>
        <w:t xml:space="preserve">Present for </w:t>
      </w:r>
      <w:r w:rsidR="003B06D8">
        <w:t xml:space="preserve">items </w:t>
      </w:r>
      <w:r w:rsidR="00260A66">
        <w:t>1</w:t>
      </w:r>
      <w:r w:rsidR="00542162">
        <w:t xml:space="preserve"> to </w:t>
      </w:r>
      <w:proofErr w:type="gramStart"/>
      <w:r w:rsidR="00542162">
        <w:t>4</w:t>
      </w:r>
      <w:proofErr w:type="gramEnd"/>
    </w:p>
    <w:p w14:paraId="6AE4E599" w14:textId="7B399B4B" w:rsidR="00590B74" w:rsidRDefault="00590B74" w:rsidP="00E45356">
      <w:pPr>
        <w:pStyle w:val="Paragraphnonumbers"/>
      </w:pPr>
      <w:r>
        <w:t>Sophie McHugh</w:t>
      </w:r>
      <w:r w:rsidR="00077B5B">
        <w:t xml:space="preserve">, </w:t>
      </w:r>
      <w:r w:rsidR="00077B5B" w:rsidRPr="00745C0F">
        <w:t>Administrator</w:t>
      </w:r>
      <w:r>
        <w:tab/>
      </w:r>
      <w:r>
        <w:tab/>
      </w:r>
      <w:r>
        <w:tab/>
      </w:r>
      <w:r>
        <w:tab/>
        <w:t xml:space="preserve">Present for items 5 and </w:t>
      </w:r>
      <w:proofErr w:type="gramStart"/>
      <w:r>
        <w:t>6</w:t>
      </w:r>
      <w:proofErr w:type="gramEnd"/>
    </w:p>
    <w:p w14:paraId="0840FAE7" w14:textId="62904795" w:rsidR="00542162" w:rsidRDefault="00542162" w:rsidP="00542162">
      <w:pPr>
        <w:pStyle w:val="Paragraphnonumbers"/>
      </w:pPr>
      <w:r>
        <w:t xml:space="preserve">Hollie Kemp, Apprentice </w:t>
      </w:r>
      <w:r>
        <w:tab/>
      </w:r>
      <w:r>
        <w:tab/>
      </w:r>
      <w:r>
        <w:tab/>
      </w:r>
      <w:r>
        <w:tab/>
      </w:r>
      <w:r w:rsidRPr="00745C0F">
        <w:t xml:space="preserve">Present for </w:t>
      </w:r>
      <w:r>
        <w:t>items 5 and 6</w:t>
      </w:r>
    </w:p>
    <w:p w14:paraId="08A2EE77" w14:textId="77777777" w:rsidR="00EA542B" w:rsidRDefault="00EA542B" w:rsidP="00E45356">
      <w:pPr>
        <w:pStyle w:val="Paragraphnonumbers"/>
      </w:pPr>
    </w:p>
    <w:p w14:paraId="5DE21A93" w14:textId="77777777" w:rsidR="00BA4EAD" w:rsidRPr="005D344B" w:rsidRDefault="00BA4EAD" w:rsidP="005D344B">
      <w:pPr>
        <w:pStyle w:val="Heading2"/>
        <w:spacing w:line="276" w:lineRule="auto"/>
        <w:rPr>
          <w:rFonts w:cs="Arial"/>
          <w:b w:val="0"/>
          <w:bCs w:val="0"/>
          <w:color w:val="auto"/>
        </w:rPr>
      </w:pPr>
      <w:bookmarkStart w:id="1" w:name="_Hlk1984286"/>
      <w:r w:rsidRPr="005D344B">
        <w:rPr>
          <w:rFonts w:cs="Arial"/>
          <w:bCs w:val="0"/>
          <w:color w:val="auto"/>
        </w:rPr>
        <w:t>External group representatives present:</w:t>
      </w:r>
    </w:p>
    <w:bookmarkEnd w:id="1"/>
    <w:p w14:paraId="0AB13A6E" w14:textId="35F21A43" w:rsidR="006B36D5" w:rsidRPr="00085585" w:rsidRDefault="006B36D5" w:rsidP="006B36D5">
      <w:pPr>
        <w:pStyle w:val="Paragraphnonumbers"/>
      </w:pPr>
      <w:r>
        <w:t>Marta Soares</w:t>
      </w:r>
      <w:r w:rsidRPr="00085585">
        <w:t xml:space="preserve">, </w:t>
      </w:r>
      <w:r w:rsidRPr="004E1CCA">
        <w:t>Senior Research Fellow</w:t>
      </w:r>
      <w:r w:rsidRPr="00085585">
        <w:t xml:space="preserve">, </w:t>
      </w:r>
      <w:hyperlink r:id="rId8" w:history="1">
        <w:r w:rsidRPr="00BD2B20">
          <w:t>University of York</w:t>
        </w:r>
      </w:hyperlink>
      <w:r w:rsidRPr="00085585">
        <w:tab/>
        <w:t>Present for item</w:t>
      </w:r>
      <w:r>
        <w:t>s 1 to</w:t>
      </w:r>
      <w:r w:rsidR="00EB7C3E">
        <w:t xml:space="preserve"> 4.1</w:t>
      </w:r>
      <w:r>
        <w:t xml:space="preserve"> </w:t>
      </w:r>
    </w:p>
    <w:p w14:paraId="4C1B4DB9" w14:textId="224C1DE2" w:rsidR="006B36D5" w:rsidRDefault="006B36D5" w:rsidP="006B36D5">
      <w:pPr>
        <w:pStyle w:val="Paragraphnonumbers"/>
      </w:pPr>
      <w:r>
        <w:t xml:space="preserve">Mark Simmonds, </w:t>
      </w:r>
      <w:r w:rsidRPr="004E1CCA">
        <w:t>Senior Research Fellow</w:t>
      </w:r>
      <w:r w:rsidRPr="00085585">
        <w:t xml:space="preserve">, </w:t>
      </w:r>
      <w:hyperlink r:id="rId9" w:history="1">
        <w:r w:rsidRPr="00154AC7">
          <w:rPr>
            <w:sz w:val="22"/>
            <w:szCs w:val="20"/>
          </w:rPr>
          <w:t>University of York</w:t>
        </w:r>
      </w:hyperlink>
      <w:r w:rsidRPr="00085585">
        <w:tab/>
        <w:t>Present for item</w:t>
      </w:r>
      <w:r>
        <w:t xml:space="preserve">s 1 to </w:t>
      </w:r>
      <w:r w:rsidR="00EB7C3E">
        <w:t>4.1</w:t>
      </w:r>
    </w:p>
    <w:p w14:paraId="74AAB665" w14:textId="63BF3A2A" w:rsidR="006B36D5" w:rsidRPr="00085585" w:rsidRDefault="006B36D5" w:rsidP="006B36D5">
      <w:pPr>
        <w:pStyle w:val="Paragraphnonumbers"/>
      </w:pPr>
      <w:r>
        <w:t>James Mahon</w:t>
      </w:r>
      <w:r w:rsidRPr="00085585">
        <w:t xml:space="preserve">, </w:t>
      </w:r>
      <w:r>
        <w:t>Health Economist</w:t>
      </w:r>
      <w:r w:rsidRPr="00085585">
        <w:t xml:space="preserve">, </w:t>
      </w:r>
      <w:r w:rsidRPr="00BD2B20">
        <w:t xml:space="preserve">Liverpool Reviews </w:t>
      </w:r>
      <w:r>
        <w:tab/>
      </w:r>
      <w:r>
        <w:tab/>
      </w:r>
      <w:r w:rsidRPr="00085585">
        <w:t>Present for item</w:t>
      </w:r>
      <w:r w:rsidR="00EB7C3E">
        <w:t xml:space="preserve"> </w:t>
      </w:r>
      <w:proofErr w:type="gramStart"/>
      <w:r w:rsidR="00EB7C3E">
        <w:t>5.1</w:t>
      </w:r>
      <w:proofErr w:type="gramEnd"/>
    </w:p>
    <w:p w14:paraId="5E052DCE" w14:textId="0933FE3A" w:rsidR="006B36D5" w:rsidRDefault="006B36D5" w:rsidP="006B36D5">
      <w:pPr>
        <w:pStyle w:val="Paragraphnonumbers"/>
      </w:pPr>
      <w:r>
        <w:t>Janette Greenhalgh</w:t>
      </w:r>
      <w:r w:rsidRPr="00085585">
        <w:t xml:space="preserve">, </w:t>
      </w:r>
      <w:r w:rsidRPr="006B36D5">
        <w:t>Senior Research Fellow</w:t>
      </w:r>
      <w:r w:rsidRPr="00085585">
        <w:t xml:space="preserve">, </w:t>
      </w:r>
      <w:r w:rsidRPr="00BD2B20">
        <w:t xml:space="preserve">Liverpool </w:t>
      </w:r>
      <w:r>
        <w:tab/>
      </w:r>
      <w:r w:rsidRPr="00085585">
        <w:t>Present for item</w:t>
      </w:r>
      <w:r w:rsidR="00EB7C3E">
        <w:t xml:space="preserve"> 5.1</w:t>
      </w:r>
    </w:p>
    <w:p w14:paraId="1933AC80" w14:textId="42DD51BA" w:rsidR="000746D9" w:rsidRDefault="006B36D5" w:rsidP="000746D9">
      <w:pPr>
        <w:pStyle w:val="Paragraphnonumbers"/>
      </w:pPr>
      <w:r>
        <w:t xml:space="preserve">    </w:t>
      </w:r>
      <w:r w:rsidRPr="00BD2B20">
        <w:t>Reviews</w:t>
      </w:r>
      <w:r>
        <w:tab/>
      </w:r>
      <w:r>
        <w:tab/>
      </w:r>
      <w:r>
        <w:tab/>
      </w:r>
      <w:r w:rsidRPr="00BD2B20">
        <w:t xml:space="preserve"> </w:t>
      </w:r>
      <w:r w:rsidR="00972FC3">
        <w:tab/>
      </w:r>
      <w:r w:rsidR="000746D9">
        <w:t xml:space="preserve"> </w:t>
      </w:r>
    </w:p>
    <w:p w14:paraId="49FF5FAA" w14:textId="77777777" w:rsidR="008705C1" w:rsidRDefault="008705C1" w:rsidP="008705C1">
      <w:pPr>
        <w:pStyle w:val="Paragraphnonumbers"/>
      </w:pPr>
    </w:p>
    <w:p w14:paraId="54ABD5B4" w14:textId="29AA0046" w:rsidR="00085585" w:rsidRPr="005D344B" w:rsidRDefault="00BA4EAD" w:rsidP="005D344B">
      <w:pPr>
        <w:pStyle w:val="Heading2"/>
        <w:spacing w:line="276" w:lineRule="auto"/>
        <w:rPr>
          <w:rFonts w:cs="Arial"/>
          <w:b w:val="0"/>
          <w:bCs w:val="0"/>
          <w:color w:val="auto"/>
        </w:rPr>
      </w:pPr>
      <w:r w:rsidRPr="005D344B">
        <w:rPr>
          <w:rFonts w:cs="Arial"/>
          <w:bCs w:val="0"/>
          <w:color w:val="auto"/>
        </w:rPr>
        <w:t>Observers present:</w:t>
      </w:r>
    </w:p>
    <w:p w14:paraId="72F3E66E" w14:textId="73AF3524" w:rsidR="00B97B39" w:rsidRPr="00B97B39" w:rsidRDefault="006B36D5" w:rsidP="00E45356">
      <w:pPr>
        <w:pStyle w:val="Paragraphnonumbers"/>
      </w:pPr>
      <w:r>
        <w:t>Lucy Ingram</w:t>
      </w:r>
      <w:r w:rsidR="00B97B39" w:rsidRPr="00B97B39">
        <w:t xml:space="preserve">, </w:t>
      </w:r>
      <w:r>
        <w:t>Administrator,</w:t>
      </w:r>
      <w:r w:rsidR="00B97B39">
        <w:t xml:space="preserve"> NICE</w:t>
      </w:r>
      <w:r w:rsidR="00B97B39">
        <w:tab/>
      </w:r>
      <w:r w:rsidR="00B97B39">
        <w:tab/>
      </w:r>
      <w:r w:rsidR="00B97B39">
        <w:tab/>
      </w:r>
      <w:r w:rsidR="00B97B39">
        <w:tab/>
        <w:t>Present for items</w:t>
      </w:r>
      <w:r w:rsidR="00A14FBC">
        <w:t xml:space="preserve"> 1 to </w:t>
      </w:r>
      <w:r w:rsidR="00EB7C3E">
        <w:t>4.1</w:t>
      </w:r>
    </w:p>
    <w:p w14:paraId="683CBCCB" w14:textId="3F8964F1" w:rsidR="00A607A9" w:rsidRDefault="00A607A9" w:rsidP="00E45356">
      <w:pPr>
        <w:pStyle w:val="Paragraphnonumbers"/>
      </w:pPr>
    </w:p>
    <w:p w14:paraId="14F23D75" w14:textId="2C2C650E" w:rsidR="00B43629" w:rsidRDefault="00B43629" w:rsidP="00E45356">
      <w:pPr>
        <w:pStyle w:val="Paragraphnonumbers"/>
      </w:pPr>
    </w:p>
    <w:p w14:paraId="3E2DA2BA" w14:textId="77777777" w:rsidR="00B43629" w:rsidRDefault="00B43629" w:rsidP="00E45356">
      <w:pPr>
        <w:pStyle w:val="Paragraphnonumbers"/>
      </w:pPr>
    </w:p>
    <w:p w14:paraId="59C9B01C" w14:textId="4D357AE0" w:rsidR="00463336" w:rsidRPr="00CD7088" w:rsidRDefault="00463336" w:rsidP="00CC4DCB">
      <w:pPr>
        <w:pStyle w:val="Heading3"/>
      </w:pPr>
      <w:r w:rsidRPr="00CD7088">
        <w:lastRenderedPageBreak/>
        <w:t>Introduction to the meeting</w:t>
      </w:r>
    </w:p>
    <w:p w14:paraId="29761ABC" w14:textId="77777777" w:rsidR="00C978CB" w:rsidRPr="00E42B57" w:rsidRDefault="00C978CB" w:rsidP="00F57A78">
      <w:pPr>
        <w:pStyle w:val="Level2numbered"/>
        <w:rPr>
          <w:b w:val="0"/>
          <w:bCs w:val="0"/>
        </w:rPr>
      </w:pPr>
      <w:r w:rsidRPr="00E42B57">
        <w:rPr>
          <w:b w:val="0"/>
          <w:bCs w:val="0"/>
        </w:rPr>
        <w:t>The chair welcomed members of the committee and other attendees present to the meeting</w:t>
      </w:r>
      <w:r w:rsidR="00E00AAB" w:rsidRPr="00E42B57">
        <w:rPr>
          <w:b w:val="0"/>
          <w:bCs w:val="0"/>
        </w:rPr>
        <w:t>.</w:t>
      </w:r>
    </w:p>
    <w:p w14:paraId="32EC5BBD" w14:textId="5B07B2CA" w:rsidR="00A82301" w:rsidRPr="00E42B57" w:rsidRDefault="00A82301" w:rsidP="00F57A78">
      <w:pPr>
        <w:pStyle w:val="Level2numbered"/>
        <w:rPr>
          <w:b w:val="0"/>
          <w:bCs w:val="0"/>
        </w:rPr>
      </w:pPr>
      <w:r w:rsidRPr="00E42B57">
        <w:rPr>
          <w:b w:val="0"/>
          <w:bCs w:val="0"/>
        </w:rPr>
        <w:t xml:space="preserve">The chair noted apologies from </w:t>
      </w:r>
      <w:r w:rsidR="002864D1">
        <w:rPr>
          <w:b w:val="0"/>
          <w:bCs w:val="0"/>
        </w:rPr>
        <w:t xml:space="preserve">Professor </w:t>
      </w:r>
      <w:proofErr w:type="spellStart"/>
      <w:r w:rsidR="002864D1">
        <w:rPr>
          <w:b w:val="0"/>
          <w:bCs w:val="0"/>
        </w:rPr>
        <w:t>Khalida</w:t>
      </w:r>
      <w:proofErr w:type="spellEnd"/>
      <w:r w:rsidR="002864D1">
        <w:rPr>
          <w:b w:val="0"/>
          <w:bCs w:val="0"/>
        </w:rPr>
        <w:t xml:space="preserve"> Ismail, </w:t>
      </w:r>
      <w:r w:rsidR="00EE51E8">
        <w:rPr>
          <w:b w:val="0"/>
          <w:bCs w:val="0"/>
        </w:rPr>
        <w:t xml:space="preserve">Professor </w:t>
      </w:r>
      <w:r w:rsidR="00EE51E8" w:rsidRPr="00EE51E8">
        <w:rPr>
          <w:b w:val="0"/>
          <w:bCs w:val="0"/>
        </w:rPr>
        <w:t>G.J. Melendez-Torres</w:t>
      </w:r>
      <w:r w:rsidR="00EE51E8">
        <w:rPr>
          <w:b w:val="0"/>
          <w:bCs w:val="0"/>
        </w:rPr>
        <w:t>, Dr Alice Turner</w:t>
      </w:r>
      <w:r w:rsidR="002864D1">
        <w:rPr>
          <w:b w:val="0"/>
          <w:bCs w:val="0"/>
        </w:rPr>
        <w:t>, Mr Min Ven Teo and Dr Roger Whittaker.</w:t>
      </w:r>
    </w:p>
    <w:p w14:paraId="30883967" w14:textId="77777777" w:rsidR="003E5516" w:rsidRDefault="00DC1F86" w:rsidP="00CC4DCB">
      <w:pPr>
        <w:pStyle w:val="Heading3"/>
      </w:pPr>
      <w:r w:rsidRPr="00C015B8">
        <w:t>N</w:t>
      </w:r>
      <w:r w:rsidR="007507BD" w:rsidRPr="00C015B8">
        <w:t xml:space="preserve">ews and </w:t>
      </w:r>
      <w:r w:rsidRPr="00C015B8">
        <w:t>announcements</w:t>
      </w:r>
    </w:p>
    <w:p w14:paraId="750EF2CA" w14:textId="70022B4F" w:rsidR="00C015B8" w:rsidRDefault="00DB31C0" w:rsidP="00F57A78">
      <w:pPr>
        <w:pStyle w:val="Level2numbered"/>
        <w:rPr>
          <w:b w:val="0"/>
          <w:bCs w:val="0"/>
        </w:rPr>
      </w:pPr>
      <w:r w:rsidRPr="00E42B57">
        <w:rPr>
          <w:b w:val="0"/>
          <w:bCs w:val="0"/>
        </w:rPr>
        <w:t>None</w:t>
      </w:r>
      <w:r w:rsidR="00E56B48" w:rsidRPr="00E42B57">
        <w:rPr>
          <w:b w:val="0"/>
          <w:bCs w:val="0"/>
        </w:rPr>
        <w:t>.</w:t>
      </w:r>
    </w:p>
    <w:p w14:paraId="756A0425" w14:textId="77777777" w:rsidR="00EE51E8" w:rsidRDefault="00EE51E8" w:rsidP="00EE51E8">
      <w:pPr>
        <w:pStyle w:val="Level1Numbered"/>
      </w:pPr>
      <w:r>
        <w:t>Minutes from the last meeting</w:t>
      </w:r>
    </w:p>
    <w:p w14:paraId="4BE88B17" w14:textId="3C5631F0" w:rsidR="00EE51E8" w:rsidRPr="00EE51E8" w:rsidRDefault="00EE51E8" w:rsidP="00EE51E8">
      <w:pPr>
        <w:pStyle w:val="Level1Numbered"/>
        <w:numPr>
          <w:ilvl w:val="0"/>
          <w:numId w:val="0"/>
        </w:numPr>
        <w:ind w:left="709"/>
        <w:rPr>
          <w:rFonts w:eastAsiaTheme="majorEastAsia"/>
          <w:b w:val="0"/>
          <w:bCs/>
          <w:kern w:val="0"/>
          <w:szCs w:val="22"/>
          <w:lang w:eastAsia="en-US"/>
        </w:rPr>
      </w:pPr>
      <w:r>
        <w:rPr>
          <w:b w:val="0"/>
          <w:bCs/>
        </w:rPr>
        <w:t>3</w:t>
      </w:r>
      <w:r w:rsidRPr="00FC500D">
        <w:rPr>
          <w:b w:val="0"/>
          <w:bCs/>
        </w:rPr>
        <w:t xml:space="preserve">.1. </w:t>
      </w:r>
      <w:r w:rsidRPr="00FC500D">
        <w:rPr>
          <w:rFonts w:eastAsiaTheme="majorEastAsia"/>
          <w:b w:val="0"/>
          <w:bCs/>
          <w:kern w:val="0"/>
          <w:szCs w:val="22"/>
          <w:lang w:eastAsia="en-US"/>
        </w:rPr>
        <w:t xml:space="preserve">The committee approved the minutes of the committee meeting held on </w:t>
      </w:r>
      <w:r>
        <w:rPr>
          <w:rFonts w:eastAsiaTheme="majorEastAsia"/>
          <w:b w:val="0"/>
          <w:bCs/>
          <w:kern w:val="0"/>
          <w:szCs w:val="22"/>
          <w:lang w:eastAsia="en-US"/>
        </w:rPr>
        <w:t>7 April</w:t>
      </w:r>
      <w:r>
        <w:rPr>
          <w:rFonts w:eastAsiaTheme="majorEastAsia"/>
          <w:b w:val="0"/>
          <w:bCs/>
          <w:kern w:val="0"/>
          <w:szCs w:val="22"/>
          <w:lang w:eastAsia="en-US"/>
        </w:rPr>
        <w:tab/>
      </w:r>
      <w:r>
        <w:rPr>
          <w:rFonts w:eastAsiaTheme="majorEastAsia"/>
          <w:b w:val="0"/>
          <w:bCs/>
          <w:kern w:val="0"/>
          <w:szCs w:val="22"/>
          <w:lang w:eastAsia="en-US"/>
        </w:rPr>
        <w:tab/>
      </w:r>
      <w:r w:rsidRPr="00FC500D">
        <w:rPr>
          <w:rFonts w:eastAsiaTheme="majorEastAsia"/>
          <w:b w:val="0"/>
          <w:bCs/>
          <w:kern w:val="0"/>
          <w:szCs w:val="22"/>
          <w:lang w:eastAsia="en-US"/>
        </w:rPr>
        <w:t xml:space="preserve">2021. </w:t>
      </w:r>
    </w:p>
    <w:p w14:paraId="740937CF" w14:textId="142022AE" w:rsidR="00E45356" w:rsidRPr="00205638" w:rsidRDefault="00E45356" w:rsidP="004F50C6">
      <w:pPr>
        <w:pStyle w:val="Heading3"/>
      </w:pPr>
      <w:r>
        <w:t>Appraisal</w:t>
      </w:r>
      <w:r w:rsidRPr="00205638">
        <w:t xml:space="preserve"> of </w:t>
      </w:r>
      <w:r w:rsidR="00785798" w:rsidRPr="00E45356">
        <w:t xml:space="preserve">Secukinumab for treating non-radiographic axial </w:t>
      </w:r>
      <w:proofErr w:type="spellStart"/>
      <w:r w:rsidR="00785798" w:rsidRPr="00E45356">
        <w:t>spondyloarthritis</w:t>
      </w:r>
      <w:proofErr w:type="spellEnd"/>
      <w:r w:rsidR="00785798" w:rsidRPr="00E45356">
        <w:t xml:space="preserve"> [ID1419]</w:t>
      </w:r>
    </w:p>
    <w:p w14:paraId="20AEFEFB" w14:textId="77777777" w:rsidR="00E45356" w:rsidRPr="00C371F8" w:rsidRDefault="00E45356" w:rsidP="00E45356">
      <w:pPr>
        <w:pStyle w:val="Level2numbered"/>
        <w:rPr>
          <w:b w:val="0"/>
          <w:bCs w:val="0"/>
        </w:rPr>
      </w:pPr>
      <w:r w:rsidRPr="00C371F8">
        <w:rPr>
          <w:b w:val="0"/>
          <w:bCs w:val="0"/>
        </w:rPr>
        <w:t>Part 1 – Open session</w:t>
      </w:r>
    </w:p>
    <w:p w14:paraId="7478A38B" w14:textId="381D7328" w:rsidR="00E45356" w:rsidRPr="00C371F8" w:rsidRDefault="00E45356" w:rsidP="00E45356">
      <w:pPr>
        <w:pStyle w:val="Level3numbered"/>
        <w:rPr>
          <w:b w:val="0"/>
          <w:bCs w:val="0"/>
        </w:rPr>
      </w:pPr>
      <w:r w:rsidRPr="00C371F8">
        <w:rPr>
          <w:b w:val="0"/>
          <w:bCs w:val="0"/>
        </w:rPr>
        <w:t xml:space="preserve">The chair welcomed the external group representatives, members of the public and company representatives from </w:t>
      </w:r>
      <w:r w:rsidR="00785798" w:rsidRPr="00C371F8">
        <w:rPr>
          <w:b w:val="0"/>
          <w:bCs w:val="0"/>
        </w:rPr>
        <w:t>Novartis Pharmaceuticals</w:t>
      </w:r>
      <w:r w:rsidRPr="00C371F8">
        <w:rPr>
          <w:b w:val="0"/>
          <w:bCs w:val="0"/>
        </w:rPr>
        <w:t xml:space="preserve">. </w:t>
      </w:r>
    </w:p>
    <w:p w14:paraId="53270CD2" w14:textId="0BC5E64A" w:rsidR="00E45356" w:rsidRDefault="00E45356" w:rsidP="00E45356">
      <w:pPr>
        <w:pStyle w:val="Level3numbered"/>
        <w:rPr>
          <w:b w:val="0"/>
          <w:bCs w:val="0"/>
        </w:rPr>
      </w:pPr>
      <w:r w:rsidRPr="00C371F8">
        <w:rPr>
          <w:b w:val="0"/>
          <w:bCs w:val="0"/>
        </w:rPr>
        <w:t xml:space="preserve">The chair asked all committee members, external group representatives and NICE staff present to declare any relevant interests in relation to the item being considered. </w:t>
      </w:r>
    </w:p>
    <w:p w14:paraId="1AA74D1D" w14:textId="42205C8E" w:rsidR="00785798" w:rsidRDefault="00785798" w:rsidP="00785798">
      <w:pPr>
        <w:pStyle w:val="Bulletlist"/>
        <w:numPr>
          <w:ilvl w:val="0"/>
          <w:numId w:val="16"/>
        </w:numPr>
      </w:pPr>
      <w:r>
        <w:t xml:space="preserve">Prior to the meeting, Mr Dominic Pivonka, Committee Member, declared direct financial interests as his employer, AbbVie, is a comparator company (adalimumab) for this treatment, and has another treatment recently licensed for ankylosing spondylitis </w:t>
      </w:r>
      <w:r w:rsidR="00F33A06">
        <w:t>(</w:t>
      </w:r>
      <w:r>
        <w:t>upadacitinib</w:t>
      </w:r>
      <w:r w:rsidR="00F33A06">
        <w:t>)</w:t>
      </w:r>
      <w:r>
        <w:t>. It was agreed that this declaration would prevent Mr Pivonka from participating in this section of the meeting and he was asked to leave the meeting for the duration of the item.</w:t>
      </w:r>
    </w:p>
    <w:p w14:paraId="1F46150D" w14:textId="5F0BF0B5" w:rsidR="00785798" w:rsidRDefault="00785798" w:rsidP="00785798">
      <w:pPr>
        <w:pStyle w:val="Bulletlist"/>
        <w:numPr>
          <w:ilvl w:val="0"/>
          <w:numId w:val="16"/>
        </w:numPr>
      </w:pPr>
      <w:r>
        <w:t xml:space="preserve">Dr Rita Faria, committee member, declared indirect interests as she works at the same university as the Evidence Review Group for this appraisal. She had no knowledge or input into this appraisal prior to it being discussed at committee. It was agreed that this declaration would not prevent Dr Faria from participating in this section of the meeting. </w:t>
      </w:r>
    </w:p>
    <w:p w14:paraId="681E3E0C" w14:textId="6E8B8BD9" w:rsidR="00260A66" w:rsidRDefault="00260A66" w:rsidP="00E530C9">
      <w:pPr>
        <w:pStyle w:val="Bulletlist"/>
        <w:numPr>
          <w:ilvl w:val="0"/>
          <w:numId w:val="16"/>
        </w:numPr>
      </w:pPr>
      <w:r w:rsidRPr="00260A66">
        <w:t>Professor Abdallah Al-Mohammad</w:t>
      </w:r>
      <w:r>
        <w:t xml:space="preserve">, committee member, declared </w:t>
      </w:r>
      <w:r w:rsidR="00117F84">
        <w:t xml:space="preserve">a </w:t>
      </w:r>
      <w:r>
        <w:t xml:space="preserve">direct financial interest as he attended an advisory board with Novartis in </w:t>
      </w:r>
      <w:r w:rsidR="00802A14">
        <w:t>Oct</w:t>
      </w:r>
      <w:r w:rsidR="00C3551F">
        <w:t xml:space="preserve">ober </w:t>
      </w:r>
      <w:r>
        <w:t xml:space="preserve">2019, related to the publication of </w:t>
      </w:r>
      <w:r>
        <w:lastRenderedPageBreak/>
        <w:t xml:space="preserve">the PARAGON study. This study was in an unrelated disease area. </w:t>
      </w:r>
      <w:r w:rsidR="00802A14">
        <w:t>Professor Al-</w:t>
      </w:r>
      <w:r w:rsidR="00F33A06">
        <w:t xml:space="preserve">Mohammad </w:t>
      </w:r>
      <w:r w:rsidR="00802A14">
        <w:t>declared a further direct financial interest as he received honoraria in July 2020, to give a presentation to Novartis staff on heart failure. I</w:t>
      </w:r>
      <w:r w:rsidR="00E530C9" w:rsidRPr="00E530C9">
        <w:t>t was agreed that these declarations would not prevent Professor Al-Mohammad from participating in this section of the meeting.</w:t>
      </w:r>
    </w:p>
    <w:p w14:paraId="2DB987B6" w14:textId="0BD4F9AD" w:rsidR="004C03DC" w:rsidRPr="000B476E" w:rsidRDefault="004C03DC" w:rsidP="000B476E">
      <w:pPr>
        <w:pStyle w:val="Bulletlist"/>
        <w:numPr>
          <w:ilvl w:val="0"/>
          <w:numId w:val="16"/>
        </w:numPr>
      </w:pPr>
      <w:r w:rsidRPr="000B476E">
        <w:rPr>
          <w:bCs w:val="0"/>
        </w:rPr>
        <w:t>No further conflicts of interest were declared for this item.</w:t>
      </w:r>
    </w:p>
    <w:p w14:paraId="047B2117" w14:textId="22E958D6" w:rsidR="008B45CA" w:rsidRPr="00C3551F" w:rsidRDefault="00965372" w:rsidP="00C3551F">
      <w:pPr>
        <w:pStyle w:val="Level3numbered"/>
        <w:rPr>
          <w:rFonts w:eastAsia="Calibri"/>
          <w:b w:val="0"/>
        </w:rPr>
      </w:pPr>
      <w:r w:rsidRPr="00965372">
        <w:rPr>
          <w:rFonts w:eastAsia="Calibri"/>
          <w:b w:val="0"/>
        </w:rPr>
        <w:t>The Chair introduced the key themes arising from the consultation responses to the Appraisal Consultation Document (ACD) received from consultees, commentators and through the NICE website.</w:t>
      </w:r>
    </w:p>
    <w:p w14:paraId="3ACF1FC7" w14:textId="7A8102FB" w:rsidR="00E45356" w:rsidRDefault="00E45356" w:rsidP="00E45356">
      <w:pPr>
        <w:pStyle w:val="Level2numbered"/>
        <w:rPr>
          <w:b w:val="0"/>
          <w:bCs w:val="0"/>
        </w:rPr>
      </w:pPr>
      <w:r w:rsidRPr="00C371F8">
        <w:rPr>
          <w:b w:val="0"/>
          <w:bCs w:val="0"/>
        </w:rPr>
        <w:t>Part 2 – Closed session (company representatives, external group representatives and members of the public were asked to leave the meeting)</w:t>
      </w:r>
    </w:p>
    <w:p w14:paraId="56C1A259" w14:textId="266BF5B5" w:rsidR="004C03DC" w:rsidRPr="004C03DC" w:rsidRDefault="004C03DC" w:rsidP="004C03DC">
      <w:pPr>
        <w:pStyle w:val="Level3numbered"/>
        <w:rPr>
          <w:b w:val="0"/>
          <w:bCs w:val="0"/>
        </w:rPr>
      </w:pPr>
      <w:r w:rsidRPr="00C371F8">
        <w:rPr>
          <w:b w:val="0"/>
          <w:bCs w:val="0"/>
        </w:rPr>
        <w:t>The committee discussed confidential information submitted for this item.</w:t>
      </w:r>
    </w:p>
    <w:p w14:paraId="3702D80E" w14:textId="78A8892F" w:rsidR="00E45356" w:rsidRPr="00C371F8" w:rsidRDefault="00E45356" w:rsidP="00E45356">
      <w:pPr>
        <w:pStyle w:val="Level3numbered"/>
        <w:rPr>
          <w:b w:val="0"/>
          <w:bCs w:val="0"/>
        </w:rPr>
      </w:pPr>
      <w:r w:rsidRPr="00C371F8">
        <w:rPr>
          <w:b w:val="0"/>
          <w:bCs w:val="0"/>
        </w:rPr>
        <w:t>The committee then agreed on the content of the</w:t>
      </w:r>
      <w:r w:rsidR="00CE2932">
        <w:rPr>
          <w:b w:val="0"/>
          <w:bCs w:val="0"/>
        </w:rPr>
        <w:t xml:space="preserve"> </w:t>
      </w:r>
      <w:r w:rsidR="00CE2932" w:rsidRPr="00CE2932">
        <w:rPr>
          <w:b w:val="0"/>
          <w:bCs w:val="0"/>
        </w:rPr>
        <w:t xml:space="preserve">Appraisal Consultation Document (ACD) </w:t>
      </w:r>
      <w:r w:rsidR="00CE2932">
        <w:rPr>
          <w:b w:val="0"/>
          <w:bCs w:val="0"/>
        </w:rPr>
        <w:t>or</w:t>
      </w:r>
      <w:r w:rsidRPr="00C371F8">
        <w:rPr>
          <w:b w:val="0"/>
          <w:bCs w:val="0"/>
        </w:rPr>
        <w:t xml:space="preserve"> </w:t>
      </w:r>
      <w:r w:rsidR="00E66F69">
        <w:rPr>
          <w:b w:val="0"/>
          <w:bCs w:val="0"/>
        </w:rPr>
        <w:t>Final Appraisal Determination (FAD)</w:t>
      </w:r>
      <w:r w:rsidRPr="00C371F8">
        <w:rPr>
          <w:b w:val="0"/>
          <w:bCs w:val="0"/>
        </w:rPr>
        <w:t>. The committee decision was reached by consensus.</w:t>
      </w:r>
    </w:p>
    <w:p w14:paraId="6F18BABF" w14:textId="0205B2B6" w:rsidR="0042234E" w:rsidRPr="00C3551F" w:rsidRDefault="00E45356" w:rsidP="00C3551F">
      <w:pPr>
        <w:pStyle w:val="Level3numbered"/>
        <w:rPr>
          <w:b w:val="0"/>
          <w:bCs w:val="0"/>
        </w:rPr>
      </w:pPr>
      <w:r w:rsidRPr="00C371F8">
        <w:rPr>
          <w:b w:val="0"/>
          <w:bCs w:val="0"/>
        </w:rPr>
        <w:t>The committee asked the NICE technical team to prepare the</w:t>
      </w:r>
      <w:r w:rsidR="00CE2932" w:rsidRPr="00CE2932">
        <w:t xml:space="preserve"> </w:t>
      </w:r>
      <w:r w:rsidR="00CE2932" w:rsidRPr="00CE2932">
        <w:rPr>
          <w:b w:val="0"/>
          <w:bCs w:val="0"/>
        </w:rPr>
        <w:t>Appraisal Consultation Document (ACD)</w:t>
      </w:r>
      <w:r w:rsidR="00CE2932">
        <w:rPr>
          <w:b w:val="0"/>
          <w:bCs w:val="0"/>
        </w:rPr>
        <w:t xml:space="preserve"> or</w:t>
      </w:r>
      <w:r w:rsidRPr="00C371F8">
        <w:rPr>
          <w:b w:val="0"/>
          <w:bCs w:val="0"/>
        </w:rPr>
        <w:t xml:space="preserve"> </w:t>
      </w:r>
      <w:r w:rsidR="00E66F69">
        <w:rPr>
          <w:b w:val="0"/>
          <w:bCs w:val="0"/>
        </w:rPr>
        <w:t>Final Appraisal Determination (FAD)</w:t>
      </w:r>
      <w:r w:rsidRPr="00C371F8">
        <w:rPr>
          <w:b w:val="0"/>
          <w:bCs w:val="0"/>
        </w:rPr>
        <w:t xml:space="preserve"> in line with their decisions.</w:t>
      </w:r>
    </w:p>
    <w:p w14:paraId="1955023F" w14:textId="46E52594" w:rsidR="00E45356" w:rsidRPr="003E5516" w:rsidRDefault="00E45356" w:rsidP="00965372">
      <w:pPr>
        <w:pStyle w:val="Heading3"/>
      </w:pPr>
      <w:r>
        <w:t xml:space="preserve">Appraisal of </w:t>
      </w:r>
      <w:proofErr w:type="spellStart"/>
      <w:r w:rsidR="00965372" w:rsidRPr="00965372">
        <w:t>Ixekizumab</w:t>
      </w:r>
      <w:proofErr w:type="spellEnd"/>
      <w:r w:rsidR="00965372" w:rsidRPr="00965372">
        <w:t xml:space="preserve"> for treating axial </w:t>
      </w:r>
      <w:proofErr w:type="spellStart"/>
      <w:r w:rsidR="00965372" w:rsidRPr="00965372">
        <w:t>spondyloarthritis</w:t>
      </w:r>
      <w:proofErr w:type="spellEnd"/>
      <w:r w:rsidR="00965372" w:rsidRPr="00965372">
        <w:t xml:space="preserve"> after NSAIDs [ID1532]</w:t>
      </w:r>
    </w:p>
    <w:p w14:paraId="6D43F8D0" w14:textId="77777777" w:rsidR="00E45356" w:rsidRPr="00C371F8" w:rsidRDefault="00E45356" w:rsidP="00E45356">
      <w:pPr>
        <w:pStyle w:val="Level2numbered"/>
        <w:rPr>
          <w:b w:val="0"/>
          <w:bCs w:val="0"/>
        </w:rPr>
      </w:pPr>
      <w:r w:rsidRPr="00C371F8">
        <w:rPr>
          <w:b w:val="0"/>
          <w:bCs w:val="0"/>
        </w:rPr>
        <w:t>Part 1 – Open session</w:t>
      </w:r>
    </w:p>
    <w:p w14:paraId="63AD30CE" w14:textId="2FD848B6" w:rsidR="00E45356" w:rsidRPr="00C371F8" w:rsidRDefault="00E45356" w:rsidP="00E45356">
      <w:pPr>
        <w:pStyle w:val="Level3numbered"/>
        <w:rPr>
          <w:b w:val="0"/>
          <w:bCs w:val="0"/>
        </w:rPr>
      </w:pPr>
      <w:r w:rsidRPr="00C371F8">
        <w:rPr>
          <w:b w:val="0"/>
          <w:bCs w:val="0"/>
        </w:rPr>
        <w:t xml:space="preserve">The chair welcomed the external group representatives, members of the public and company representatives from </w:t>
      </w:r>
      <w:r w:rsidR="00965372" w:rsidRPr="00965372">
        <w:rPr>
          <w:b w:val="0"/>
          <w:bCs w:val="0"/>
        </w:rPr>
        <w:t>Eli Lilly and Company</w:t>
      </w:r>
      <w:r w:rsidR="00826CE0">
        <w:rPr>
          <w:b w:val="0"/>
          <w:bCs w:val="0"/>
        </w:rPr>
        <w:t>.</w:t>
      </w:r>
    </w:p>
    <w:p w14:paraId="063648C0" w14:textId="6C206818" w:rsidR="00E45356" w:rsidRPr="00C371F8" w:rsidRDefault="00E45356" w:rsidP="00E45356">
      <w:pPr>
        <w:pStyle w:val="Level3numbered"/>
        <w:rPr>
          <w:b w:val="0"/>
          <w:bCs w:val="0"/>
        </w:rPr>
      </w:pPr>
      <w:r w:rsidRPr="00C371F8">
        <w:rPr>
          <w:b w:val="0"/>
          <w:bCs w:val="0"/>
        </w:rPr>
        <w:t xml:space="preserve">The chair asked all committee members, external group representatives and NICE staff present to declare any relevant interests in relation to the item being considered. </w:t>
      </w:r>
    </w:p>
    <w:p w14:paraId="540FB41D" w14:textId="02EBAFBF" w:rsidR="00965372" w:rsidRDefault="00965372" w:rsidP="00965372">
      <w:pPr>
        <w:pStyle w:val="Bulletlist"/>
        <w:ind w:left="2625" w:hanging="357"/>
      </w:pPr>
      <w:bookmarkStart w:id="2" w:name="_Hlk70502239"/>
      <w:r>
        <w:t xml:space="preserve">Prior to the meeting, Mr Dominic Pivonka, Committee Member, declared direct financial interests as his employer, AbbVie, </w:t>
      </w:r>
      <w:r w:rsidRPr="0000456C">
        <w:t xml:space="preserve">is a comparator company (adalimumab) for </w:t>
      </w:r>
      <w:r>
        <w:t>this treatment</w:t>
      </w:r>
      <w:r w:rsidRPr="0000456C">
        <w:t xml:space="preserve">, and has another treatment recently licensed for ankylosing spondylitis </w:t>
      </w:r>
      <w:r w:rsidR="00F33A06">
        <w:t>(u</w:t>
      </w:r>
      <w:r w:rsidRPr="0000456C">
        <w:t>padacitinib</w:t>
      </w:r>
      <w:r w:rsidR="00F33A06">
        <w:t>)</w:t>
      </w:r>
      <w:r w:rsidRPr="00980731">
        <w:t xml:space="preserve">. </w:t>
      </w:r>
      <w:r w:rsidRPr="00E00AAB">
        <w:t xml:space="preserve">It was agreed that </w:t>
      </w:r>
      <w:r>
        <w:t>this</w:t>
      </w:r>
      <w:r w:rsidRPr="00E00AAB">
        <w:t xml:space="preserve"> declaration would prevent </w:t>
      </w:r>
      <w:r>
        <w:t>Mr Pivonka</w:t>
      </w:r>
      <w:r w:rsidRPr="00E00AAB">
        <w:t xml:space="preserve"> from participating in this section of the meeting and he was asked to leave the </w:t>
      </w:r>
      <w:r>
        <w:t>meeting</w:t>
      </w:r>
      <w:r w:rsidRPr="00E00AAB">
        <w:t xml:space="preserve"> for the duration of the item.</w:t>
      </w:r>
      <w:bookmarkEnd w:id="2"/>
    </w:p>
    <w:p w14:paraId="1621C0E2" w14:textId="32779441" w:rsidR="000215A4" w:rsidRDefault="000215A4" w:rsidP="00965372">
      <w:pPr>
        <w:pStyle w:val="Bulletlist"/>
        <w:ind w:left="2625" w:hanging="357"/>
      </w:pPr>
      <w:r>
        <w:lastRenderedPageBreak/>
        <w:t xml:space="preserve">Professor </w:t>
      </w:r>
      <w:r w:rsidRPr="00260A66">
        <w:t>Abdallah Al-Mohammad</w:t>
      </w:r>
      <w:r>
        <w:t xml:space="preserve">, committee member, declared </w:t>
      </w:r>
      <w:r w:rsidR="00117F84">
        <w:t xml:space="preserve">a </w:t>
      </w:r>
      <w:r>
        <w:t>direct financial interest as he attended an advisory board with Novartis in October 2019, related to the publication of the PARAGON study. This study was in an unrelated disease area.  Professor Al-Mohammed declared a further direct financial interest as he received honoraria in July 2020, to give a presentation to Novartis staff on heart failure. I</w:t>
      </w:r>
      <w:r w:rsidRPr="00E530C9">
        <w:t>t was agreed that these declarations would not prevent Professor Al-Mohammad from participating in this section of the meeting</w:t>
      </w:r>
      <w:r>
        <w:t>.</w:t>
      </w:r>
    </w:p>
    <w:p w14:paraId="4848930E" w14:textId="1B0AA86A" w:rsidR="00965372" w:rsidRDefault="00965372" w:rsidP="00965372">
      <w:pPr>
        <w:pStyle w:val="Bulletlist"/>
        <w:ind w:left="2625" w:hanging="357"/>
      </w:pPr>
      <w:r w:rsidRPr="00965372">
        <w:t>No further conflicts of interest were declared for this item.</w:t>
      </w:r>
    </w:p>
    <w:p w14:paraId="2313E3DE" w14:textId="6B45EDEA" w:rsidR="0050622C" w:rsidRPr="00C3551F" w:rsidRDefault="00965372" w:rsidP="00C3551F">
      <w:pPr>
        <w:pStyle w:val="Level3numbered"/>
        <w:rPr>
          <w:rFonts w:eastAsia="Calibri"/>
          <w:b w:val="0"/>
        </w:rPr>
      </w:pPr>
      <w:r w:rsidRPr="00965372">
        <w:rPr>
          <w:rFonts w:eastAsia="Calibri"/>
          <w:b w:val="0"/>
        </w:rPr>
        <w:t>The Chair introduced the key themes arising from the consultation responses to the Appraisal Consultation Document (ACD) received from consultees, commentators and through the NICE website.</w:t>
      </w:r>
    </w:p>
    <w:p w14:paraId="6F32EF02" w14:textId="19F7BB75" w:rsidR="00E45356" w:rsidRDefault="00E45356" w:rsidP="00E45356">
      <w:pPr>
        <w:pStyle w:val="Level2numbered"/>
        <w:rPr>
          <w:b w:val="0"/>
          <w:bCs w:val="0"/>
        </w:rPr>
      </w:pPr>
      <w:r w:rsidRPr="00C371F8">
        <w:rPr>
          <w:b w:val="0"/>
          <w:bCs w:val="0"/>
        </w:rPr>
        <w:t>Part 2 – Closed session (company representatives, external group representatives and members of the public were asked to leave the meeting).</w:t>
      </w:r>
    </w:p>
    <w:p w14:paraId="5CEA3559" w14:textId="323F4C96" w:rsidR="00E66F69" w:rsidRPr="00E66F69" w:rsidRDefault="00E66F69" w:rsidP="00E66F69">
      <w:pPr>
        <w:pStyle w:val="Level3numbered"/>
        <w:rPr>
          <w:b w:val="0"/>
          <w:bCs w:val="0"/>
        </w:rPr>
      </w:pPr>
      <w:r w:rsidRPr="00C371F8">
        <w:rPr>
          <w:b w:val="0"/>
          <w:bCs w:val="0"/>
        </w:rPr>
        <w:t>The committee discussed confidential information submitted for this item.</w:t>
      </w:r>
    </w:p>
    <w:p w14:paraId="10082374" w14:textId="007CAE1F" w:rsidR="00E45356" w:rsidRPr="00C371F8" w:rsidRDefault="00E45356" w:rsidP="00E45356">
      <w:pPr>
        <w:pStyle w:val="Level3numbered"/>
        <w:rPr>
          <w:b w:val="0"/>
          <w:bCs w:val="0"/>
        </w:rPr>
      </w:pPr>
      <w:r w:rsidRPr="00C371F8">
        <w:rPr>
          <w:b w:val="0"/>
          <w:bCs w:val="0"/>
        </w:rPr>
        <w:t xml:space="preserve">The committee then agreed on the content of the </w:t>
      </w:r>
      <w:r w:rsidR="00E66F69">
        <w:rPr>
          <w:b w:val="0"/>
          <w:bCs w:val="0"/>
        </w:rPr>
        <w:t>Appraisal Consultation Document (ACD)</w:t>
      </w:r>
      <w:r w:rsidR="00CE2932">
        <w:rPr>
          <w:b w:val="0"/>
          <w:bCs w:val="0"/>
        </w:rPr>
        <w:t xml:space="preserve"> or </w:t>
      </w:r>
      <w:r w:rsidR="00CE2932" w:rsidRPr="00CE2932">
        <w:rPr>
          <w:b w:val="0"/>
          <w:bCs w:val="0"/>
        </w:rPr>
        <w:t>Final Appraisal Determination (FAD)</w:t>
      </w:r>
      <w:r w:rsidR="00CE2932">
        <w:rPr>
          <w:b w:val="0"/>
          <w:bCs w:val="0"/>
        </w:rPr>
        <w:t xml:space="preserve">. </w:t>
      </w:r>
      <w:r w:rsidRPr="00C371F8">
        <w:rPr>
          <w:b w:val="0"/>
          <w:bCs w:val="0"/>
        </w:rPr>
        <w:t xml:space="preserve">The committee decision was reached </w:t>
      </w:r>
      <w:r w:rsidR="00E66F69">
        <w:rPr>
          <w:b w:val="0"/>
          <w:bCs w:val="0"/>
        </w:rPr>
        <w:t>by consensus.</w:t>
      </w:r>
    </w:p>
    <w:p w14:paraId="2344D935" w14:textId="578BC58F" w:rsidR="00E45356" w:rsidRDefault="00E45356" w:rsidP="00E45356">
      <w:pPr>
        <w:pStyle w:val="Level3numbered"/>
        <w:rPr>
          <w:b w:val="0"/>
          <w:bCs w:val="0"/>
        </w:rPr>
      </w:pPr>
      <w:r w:rsidRPr="00C371F8">
        <w:rPr>
          <w:b w:val="0"/>
          <w:bCs w:val="0"/>
        </w:rPr>
        <w:t xml:space="preserve">The committee asked the NICE technical team to prepare the </w:t>
      </w:r>
      <w:r w:rsidR="00E66F69">
        <w:rPr>
          <w:b w:val="0"/>
          <w:bCs w:val="0"/>
        </w:rPr>
        <w:t>Appraisal Consultation Document (ACD)</w:t>
      </w:r>
      <w:r w:rsidRPr="00C371F8">
        <w:rPr>
          <w:b w:val="0"/>
          <w:bCs w:val="0"/>
        </w:rPr>
        <w:t xml:space="preserve"> </w:t>
      </w:r>
      <w:r w:rsidR="00CE2932">
        <w:rPr>
          <w:b w:val="0"/>
          <w:bCs w:val="0"/>
        </w:rPr>
        <w:t xml:space="preserve">or </w:t>
      </w:r>
      <w:r w:rsidR="00CE2932" w:rsidRPr="00CE2932">
        <w:rPr>
          <w:b w:val="0"/>
          <w:bCs w:val="0"/>
        </w:rPr>
        <w:t xml:space="preserve">Final Appraisal Determination (FAD) </w:t>
      </w:r>
      <w:r w:rsidRPr="00C371F8">
        <w:rPr>
          <w:b w:val="0"/>
          <w:bCs w:val="0"/>
        </w:rPr>
        <w:t>in line with their decisions.</w:t>
      </w:r>
    </w:p>
    <w:p w14:paraId="33F81CDA" w14:textId="77777777" w:rsidR="00E45356" w:rsidRPr="001F551E" w:rsidRDefault="00E45356" w:rsidP="00E45356">
      <w:pPr>
        <w:pStyle w:val="Heading3"/>
        <w:tabs>
          <w:tab w:val="num" w:pos="567"/>
        </w:tabs>
        <w:ind w:left="567" w:hanging="567"/>
      </w:pPr>
      <w:r w:rsidRPr="001F551E">
        <w:t>Date of the next meeting</w:t>
      </w:r>
    </w:p>
    <w:p w14:paraId="50779875" w14:textId="43E44C5C" w:rsidR="00E45356" w:rsidRDefault="00E45356" w:rsidP="00E45356">
      <w:pPr>
        <w:pStyle w:val="Paragraphnonumbers"/>
      </w:pPr>
      <w:r w:rsidRPr="001F551E">
        <w:t xml:space="preserve">The next meeting of the </w:t>
      </w:r>
      <w:r>
        <w:t>Technology Appraisal (Committee A)</w:t>
      </w:r>
      <w:r w:rsidRPr="001F551E">
        <w:t xml:space="preserve"> will be held on </w:t>
      </w:r>
      <w:r w:rsidR="00EE51E8">
        <w:t>Tuesday</w:t>
      </w:r>
      <w:r w:rsidRPr="00A839E9">
        <w:t xml:space="preserve"> </w:t>
      </w:r>
      <w:r w:rsidR="00EE51E8">
        <w:t>8</w:t>
      </w:r>
      <w:r w:rsidRPr="00A839E9">
        <w:t xml:space="preserve"> </w:t>
      </w:r>
      <w:r w:rsidR="00EE51E8">
        <w:t>June</w:t>
      </w:r>
      <w:r w:rsidRPr="00A839E9">
        <w:t xml:space="preserve"> 2021</w:t>
      </w:r>
      <w:r w:rsidRPr="001F551E">
        <w:t xml:space="preserve"> and will start promptly at </w:t>
      </w:r>
      <w:r>
        <w:t>9:30am</w:t>
      </w:r>
      <w:r w:rsidRPr="001F551E">
        <w:t xml:space="preserve">. </w:t>
      </w:r>
    </w:p>
    <w:p w14:paraId="1720A25D" w14:textId="77777777" w:rsidR="00E45356" w:rsidRDefault="00E45356" w:rsidP="00E45356">
      <w:pPr>
        <w:spacing w:line="276" w:lineRule="auto"/>
      </w:pPr>
    </w:p>
    <w:p w14:paraId="5A0185CD" w14:textId="77777777" w:rsidR="00E45356" w:rsidRDefault="00E45356" w:rsidP="00E45356">
      <w:pPr>
        <w:spacing w:line="276" w:lineRule="auto"/>
      </w:pPr>
    </w:p>
    <w:p w14:paraId="7BE13489" w14:textId="77777777" w:rsidR="00E45356" w:rsidRPr="00E45356" w:rsidRDefault="00E45356" w:rsidP="00E45356">
      <w:pPr>
        <w:pStyle w:val="Level1Numbered"/>
        <w:numPr>
          <w:ilvl w:val="0"/>
          <w:numId w:val="0"/>
        </w:numPr>
        <w:ind w:left="567"/>
      </w:pPr>
    </w:p>
    <w:sectPr w:rsidR="00E45356" w:rsidRPr="00E45356" w:rsidSect="002E3D22">
      <w:headerReference w:type="default" r:id="rId10"/>
      <w:footerReference w:type="default" r:id="rId11"/>
      <w:pgSz w:w="11906" w:h="16838"/>
      <w:pgMar w:top="1440" w:right="991"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7AF9" w14:textId="77777777" w:rsidR="003830BB" w:rsidRDefault="003830BB" w:rsidP="006231D3">
      <w:r>
        <w:separator/>
      </w:r>
    </w:p>
  </w:endnote>
  <w:endnote w:type="continuationSeparator" w:id="0">
    <w:p w14:paraId="14FF107D" w14:textId="77777777" w:rsidR="003830BB" w:rsidRDefault="003830BB" w:rsidP="006231D3">
      <w:r>
        <w:continuationSeparator/>
      </w:r>
    </w:p>
  </w:endnote>
  <w:endnote w:type="continuationNotice" w:id="1">
    <w:p w14:paraId="5C23AF13" w14:textId="77777777" w:rsidR="003830BB" w:rsidRDefault="003830BB"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46B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ED76D8">
      <w:fldChar w:fldCharType="begin"/>
    </w:r>
    <w:r w:rsidR="00ED76D8">
      <w:instrText xml:space="preserve"> NUMPAGES  </w:instrText>
    </w:r>
    <w:r w:rsidR="00ED76D8">
      <w:fldChar w:fldCharType="separate"/>
    </w:r>
    <w:r>
      <w:rPr>
        <w:noProof/>
      </w:rPr>
      <w:t>5</w:t>
    </w:r>
    <w:r w:rsidR="00ED76D8">
      <w:rPr>
        <w:noProof/>
      </w:rPr>
      <w:fldChar w:fldCharType="end"/>
    </w:r>
  </w:p>
  <w:p w14:paraId="59F86C03"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1906AEF2" wp14:editId="3072431F">
          <wp:simplePos x="0" y="0"/>
          <wp:positionH relativeFrom="margin">
            <wp:align>center</wp:align>
          </wp:positionH>
          <wp:positionV relativeFrom="margin">
            <wp:posOffset>9115425</wp:posOffset>
          </wp:positionV>
          <wp:extent cx="6999605" cy="508635"/>
          <wp:effectExtent l="0" t="0" r="0" b="571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2A549C43"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530CE" w14:textId="77777777" w:rsidR="003830BB" w:rsidRDefault="003830BB" w:rsidP="006231D3">
      <w:r>
        <w:separator/>
      </w:r>
    </w:p>
  </w:footnote>
  <w:footnote w:type="continuationSeparator" w:id="0">
    <w:p w14:paraId="568053F8" w14:textId="77777777" w:rsidR="003830BB" w:rsidRDefault="003830BB" w:rsidP="006231D3">
      <w:r>
        <w:continuationSeparator/>
      </w:r>
    </w:p>
  </w:footnote>
  <w:footnote w:type="continuationNotice" w:id="1">
    <w:p w14:paraId="7EC199E3" w14:textId="77777777" w:rsidR="003830BB" w:rsidRDefault="003830BB"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7284" w14:textId="77777777" w:rsidR="009807BF" w:rsidRDefault="009807BF" w:rsidP="006231D3">
    <w:pPr>
      <w:pStyle w:val="Header"/>
    </w:pPr>
    <w:r>
      <w:rPr>
        <w:noProof/>
      </w:rPr>
      <w:drawing>
        <wp:anchor distT="0" distB="0" distL="114300" distR="114300" simplePos="0" relativeHeight="251659264" behindDoc="1" locked="0" layoutInCell="1" allowOverlap="1" wp14:anchorId="0BE0AC91" wp14:editId="4548E85A">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E8366C"/>
    <w:multiLevelType w:val="hybridMultilevel"/>
    <w:tmpl w:val="ABF461C6"/>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305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55FE36E5"/>
    <w:multiLevelType w:val="multilevel"/>
    <w:tmpl w:val="75EC469E"/>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66701527"/>
    <w:multiLevelType w:val="multilevel"/>
    <w:tmpl w:val="0F906D96"/>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b w:val="0"/>
        <w:bCs w:val="0"/>
        <w:color w:val="auto"/>
        <w:sz w:val="22"/>
        <w:szCs w:val="22"/>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2C3707"/>
    <w:multiLevelType w:val="hybridMultilevel"/>
    <w:tmpl w:val="99AE3FD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11"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4"/>
  </w:num>
  <w:num w:numId="5">
    <w:abstractNumId w:val="8"/>
  </w:num>
  <w:num w:numId="6">
    <w:abstractNumId w:val="11"/>
  </w:num>
  <w:num w:numId="7">
    <w:abstractNumId w:val="0"/>
  </w:num>
  <w:num w:numId="8">
    <w:abstractNumId w:val="1"/>
  </w:num>
  <w:num w:numId="9">
    <w:abstractNumId w:val="9"/>
  </w:num>
  <w:num w:numId="10">
    <w:abstractNumId w:val="8"/>
  </w:num>
  <w:num w:numId="11">
    <w:abstractNumId w:val="8"/>
  </w:num>
  <w:num w:numId="12">
    <w:abstractNumId w:val="8"/>
  </w:num>
  <w:num w:numId="13">
    <w:abstractNumId w:val="8"/>
  </w:num>
  <w:num w:numId="14">
    <w:abstractNumId w:val="8"/>
  </w:num>
  <w:num w:numId="15">
    <w:abstractNumId w:val="10"/>
  </w:num>
  <w:num w:numId="16">
    <w:abstractNumId w:val="2"/>
  </w:num>
  <w:num w:numId="17">
    <w:abstractNumId w:val="4"/>
  </w:num>
  <w:num w:numId="18">
    <w:abstractNumId w:val="4"/>
  </w:num>
  <w:num w:numId="19">
    <w:abstractNumId w:val="4"/>
  </w:num>
  <w:num w:numId="20">
    <w:abstractNumId w:val="4"/>
  </w:num>
  <w:num w:numId="21">
    <w:abstractNumId w:val="7"/>
  </w:num>
  <w:num w:numId="22">
    <w:abstractNumId w:val="4"/>
  </w:num>
  <w:num w:numId="23">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962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830BB"/>
    <w:rsid w:val="0000456C"/>
    <w:rsid w:val="00012DFC"/>
    <w:rsid w:val="000215A4"/>
    <w:rsid w:val="0003017D"/>
    <w:rsid w:val="00031524"/>
    <w:rsid w:val="000356AA"/>
    <w:rsid w:val="00036610"/>
    <w:rsid w:val="00040BED"/>
    <w:rsid w:val="000411A2"/>
    <w:rsid w:val="0004271A"/>
    <w:rsid w:val="00044663"/>
    <w:rsid w:val="00044FC1"/>
    <w:rsid w:val="00052197"/>
    <w:rsid w:val="0005305A"/>
    <w:rsid w:val="00053C24"/>
    <w:rsid w:val="000631C0"/>
    <w:rsid w:val="00063DA5"/>
    <w:rsid w:val="000746D9"/>
    <w:rsid w:val="00077B5B"/>
    <w:rsid w:val="000806B6"/>
    <w:rsid w:val="00080C80"/>
    <w:rsid w:val="00083CF9"/>
    <w:rsid w:val="00085585"/>
    <w:rsid w:val="000859FD"/>
    <w:rsid w:val="00094EE0"/>
    <w:rsid w:val="000971F0"/>
    <w:rsid w:val="000A3C2F"/>
    <w:rsid w:val="000A4E7D"/>
    <w:rsid w:val="000A687D"/>
    <w:rsid w:val="000B476E"/>
    <w:rsid w:val="000C4E08"/>
    <w:rsid w:val="000C7BCB"/>
    <w:rsid w:val="000D5A94"/>
    <w:rsid w:val="000E2D43"/>
    <w:rsid w:val="000F4928"/>
    <w:rsid w:val="0010461D"/>
    <w:rsid w:val="0011038B"/>
    <w:rsid w:val="00112212"/>
    <w:rsid w:val="00117F84"/>
    <w:rsid w:val="0012100C"/>
    <w:rsid w:val="001220B1"/>
    <w:rsid w:val="0012592F"/>
    <w:rsid w:val="00135794"/>
    <w:rsid w:val="001362CA"/>
    <w:rsid w:val="001420B9"/>
    <w:rsid w:val="0015400B"/>
    <w:rsid w:val="00154AC7"/>
    <w:rsid w:val="0015744C"/>
    <w:rsid w:val="00161397"/>
    <w:rsid w:val="00162753"/>
    <w:rsid w:val="001662DA"/>
    <w:rsid w:val="00166B29"/>
    <w:rsid w:val="00170D3F"/>
    <w:rsid w:val="00196E93"/>
    <w:rsid w:val="001A18CE"/>
    <w:rsid w:val="001B7417"/>
    <w:rsid w:val="001C38B8"/>
    <w:rsid w:val="001C5FB8"/>
    <w:rsid w:val="001D5CAB"/>
    <w:rsid w:val="001D769D"/>
    <w:rsid w:val="001E1376"/>
    <w:rsid w:val="001E1D59"/>
    <w:rsid w:val="001E2351"/>
    <w:rsid w:val="001E54FA"/>
    <w:rsid w:val="001F2404"/>
    <w:rsid w:val="001F551E"/>
    <w:rsid w:val="002038C6"/>
    <w:rsid w:val="00203E6C"/>
    <w:rsid w:val="00205638"/>
    <w:rsid w:val="00215E89"/>
    <w:rsid w:val="00215FF0"/>
    <w:rsid w:val="00221FFF"/>
    <w:rsid w:val="002228E3"/>
    <w:rsid w:val="00222CC5"/>
    <w:rsid w:val="00223637"/>
    <w:rsid w:val="002276EC"/>
    <w:rsid w:val="002315B5"/>
    <w:rsid w:val="00233254"/>
    <w:rsid w:val="00236AD0"/>
    <w:rsid w:val="00240933"/>
    <w:rsid w:val="00250F16"/>
    <w:rsid w:val="0025233D"/>
    <w:rsid w:val="00260A66"/>
    <w:rsid w:val="0026456D"/>
    <w:rsid w:val="00270258"/>
    <w:rsid w:val="00272990"/>
    <w:rsid w:val="002748D1"/>
    <w:rsid w:val="00277DAE"/>
    <w:rsid w:val="002864D1"/>
    <w:rsid w:val="002951E5"/>
    <w:rsid w:val="002A0350"/>
    <w:rsid w:val="002A3652"/>
    <w:rsid w:val="002B5720"/>
    <w:rsid w:val="002C660B"/>
    <w:rsid w:val="002C7A84"/>
    <w:rsid w:val="002D1A7F"/>
    <w:rsid w:val="002D5892"/>
    <w:rsid w:val="002E3D22"/>
    <w:rsid w:val="002E6042"/>
    <w:rsid w:val="002F3D4E"/>
    <w:rsid w:val="002F540A"/>
    <w:rsid w:val="002F5606"/>
    <w:rsid w:val="0030059A"/>
    <w:rsid w:val="003052FD"/>
    <w:rsid w:val="00314EF0"/>
    <w:rsid w:val="00316F5A"/>
    <w:rsid w:val="00331175"/>
    <w:rsid w:val="00334683"/>
    <w:rsid w:val="00335502"/>
    <w:rsid w:val="00337868"/>
    <w:rsid w:val="00344EA6"/>
    <w:rsid w:val="00350071"/>
    <w:rsid w:val="0036136E"/>
    <w:rsid w:val="00370813"/>
    <w:rsid w:val="00373FBC"/>
    <w:rsid w:val="00375CB0"/>
    <w:rsid w:val="00377867"/>
    <w:rsid w:val="003830BB"/>
    <w:rsid w:val="00385AEB"/>
    <w:rsid w:val="003965A8"/>
    <w:rsid w:val="00396C66"/>
    <w:rsid w:val="003A2CF7"/>
    <w:rsid w:val="003B06D8"/>
    <w:rsid w:val="003B5682"/>
    <w:rsid w:val="003C11F1"/>
    <w:rsid w:val="003C1D05"/>
    <w:rsid w:val="003C2EEF"/>
    <w:rsid w:val="003D0F29"/>
    <w:rsid w:val="003D4563"/>
    <w:rsid w:val="003E005F"/>
    <w:rsid w:val="003E1A8A"/>
    <w:rsid w:val="003E5516"/>
    <w:rsid w:val="003F414A"/>
    <w:rsid w:val="003F4378"/>
    <w:rsid w:val="003F5516"/>
    <w:rsid w:val="00402715"/>
    <w:rsid w:val="00402DFB"/>
    <w:rsid w:val="00411B9A"/>
    <w:rsid w:val="00412798"/>
    <w:rsid w:val="0042234E"/>
    <w:rsid w:val="00425289"/>
    <w:rsid w:val="00426606"/>
    <w:rsid w:val="004366CD"/>
    <w:rsid w:val="00436A87"/>
    <w:rsid w:val="00443C65"/>
    <w:rsid w:val="00444D16"/>
    <w:rsid w:val="00451599"/>
    <w:rsid w:val="00456A6D"/>
    <w:rsid w:val="00463336"/>
    <w:rsid w:val="00464704"/>
    <w:rsid w:val="00465E35"/>
    <w:rsid w:val="00470D1D"/>
    <w:rsid w:val="004906B0"/>
    <w:rsid w:val="004B45D0"/>
    <w:rsid w:val="004C03DC"/>
    <w:rsid w:val="004D59AE"/>
    <w:rsid w:val="004E1CCA"/>
    <w:rsid w:val="004E3251"/>
    <w:rsid w:val="004F1717"/>
    <w:rsid w:val="004F1D84"/>
    <w:rsid w:val="004F4F59"/>
    <w:rsid w:val="004F50C6"/>
    <w:rsid w:val="00502E7A"/>
    <w:rsid w:val="0050622C"/>
    <w:rsid w:val="00513C23"/>
    <w:rsid w:val="00516576"/>
    <w:rsid w:val="005360C8"/>
    <w:rsid w:val="00542162"/>
    <w:rsid w:val="00544BB4"/>
    <w:rsid w:val="00556AD2"/>
    <w:rsid w:val="00565C2E"/>
    <w:rsid w:val="005709CE"/>
    <w:rsid w:val="00580DFC"/>
    <w:rsid w:val="0058457D"/>
    <w:rsid w:val="0058577E"/>
    <w:rsid w:val="00590B74"/>
    <w:rsid w:val="00593560"/>
    <w:rsid w:val="00595C0E"/>
    <w:rsid w:val="00596F1C"/>
    <w:rsid w:val="005A21EC"/>
    <w:rsid w:val="005C0A14"/>
    <w:rsid w:val="005C4410"/>
    <w:rsid w:val="005C5F72"/>
    <w:rsid w:val="005D344B"/>
    <w:rsid w:val="005E24AD"/>
    <w:rsid w:val="005E2873"/>
    <w:rsid w:val="005E2FA2"/>
    <w:rsid w:val="00601F6A"/>
    <w:rsid w:val="00603397"/>
    <w:rsid w:val="0061142F"/>
    <w:rsid w:val="00611CB1"/>
    <w:rsid w:val="00613786"/>
    <w:rsid w:val="00622C12"/>
    <w:rsid w:val="006231D3"/>
    <w:rsid w:val="00630AFC"/>
    <w:rsid w:val="00630C64"/>
    <w:rsid w:val="00631420"/>
    <w:rsid w:val="00636D01"/>
    <w:rsid w:val="0064247C"/>
    <w:rsid w:val="00643C23"/>
    <w:rsid w:val="00654704"/>
    <w:rsid w:val="006621D5"/>
    <w:rsid w:val="0066652E"/>
    <w:rsid w:val="00666AB0"/>
    <w:rsid w:val="00670F87"/>
    <w:rsid w:val="006712CE"/>
    <w:rsid w:val="0067197B"/>
    <w:rsid w:val="0067259D"/>
    <w:rsid w:val="00683EA8"/>
    <w:rsid w:val="00683F4C"/>
    <w:rsid w:val="00691543"/>
    <w:rsid w:val="006B36D5"/>
    <w:rsid w:val="006B4C67"/>
    <w:rsid w:val="006D3185"/>
    <w:rsid w:val="006E2A97"/>
    <w:rsid w:val="006E5284"/>
    <w:rsid w:val="006F3468"/>
    <w:rsid w:val="007019D5"/>
    <w:rsid w:val="00704299"/>
    <w:rsid w:val="00727513"/>
    <w:rsid w:val="00744753"/>
    <w:rsid w:val="007507BD"/>
    <w:rsid w:val="0075122C"/>
    <w:rsid w:val="00752619"/>
    <w:rsid w:val="00755361"/>
    <w:rsid w:val="00755D21"/>
    <w:rsid w:val="00755E0E"/>
    <w:rsid w:val="007574E0"/>
    <w:rsid w:val="00760306"/>
    <w:rsid w:val="00761C9C"/>
    <w:rsid w:val="00761E1E"/>
    <w:rsid w:val="00774747"/>
    <w:rsid w:val="007753C2"/>
    <w:rsid w:val="00777717"/>
    <w:rsid w:val="00782AAB"/>
    <w:rsid w:val="00782C9C"/>
    <w:rsid w:val="007851C3"/>
    <w:rsid w:val="00785798"/>
    <w:rsid w:val="00787FDB"/>
    <w:rsid w:val="00790566"/>
    <w:rsid w:val="007A0762"/>
    <w:rsid w:val="007A1527"/>
    <w:rsid w:val="007A3DC0"/>
    <w:rsid w:val="007A689D"/>
    <w:rsid w:val="007B1B34"/>
    <w:rsid w:val="007B5879"/>
    <w:rsid w:val="007C5EC3"/>
    <w:rsid w:val="007D0D24"/>
    <w:rsid w:val="007D1B51"/>
    <w:rsid w:val="007F5E7F"/>
    <w:rsid w:val="00802A14"/>
    <w:rsid w:val="00806F84"/>
    <w:rsid w:val="008236B6"/>
    <w:rsid w:val="00826CE0"/>
    <w:rsid w:val="00835FBC"/>
    <w:rsid w:val="00842ACF"/>
    <w:rsid w:val="008451A1"/>
    <w:rsid w:val="00850C0E"/>
    <w:rsid w:val="008633F7"/>
    <w:rsid w:val="008705C1"/>
    <w:rsid w:val="0088566F"/>
    <w:rsid w:val="008937E0"/>
    <w:rsid w:val="008977DE"/>
    <w:rsid w:val="008A3446"/>
    <w:rsid w:val="008A4E58"/>
    <w:rsid w:val="008B2DF2"/>
    <w:rsid w:val="008B403E"/>
    <w:rsid w:val="008B45CA"/>
    <w:rsid w:val="008B5EA9"/>
    <w:rsid w:val="008C1A4F"/>
    <w:rsid w:val="008C3DD4"/>
    <w:rsid w:val="008C42E7"/>
    <w:rsid w:val="008D0323"/>
    <w:rsid w:val="008D2AA9"/>
    <w:rsid w:val="008D7BAD"/>
    <w:rsid w:val="008E0E0D"/>
    <w:rsid w:val="008E6A3A"/>
    <w:rsid w:val="008E75F2"/>
    <w:rsid w:val="008F0A1A"/>
    <w:rsid w:val="008F4C2F"/>
    <w:rsid w:val="00903E68"/>
    <w:rsid w:val="009114CE"/>
    <w:rsid w:val="00922F67"/>
    <w:rsid w:val="00924278"/>
    <w:rsid w:val="009267B2"/>
    <w:rsid w:val="00945826"/>
    <w:rsid w:val="00947812"/>
    <w:rsid w:val="00965372"/>
    <w:rsid w:val="009665AE"/>
    <w:rsid w:val="00966B8D"/>
    <w:rsid w:val="00971929"/>
    <w:rsid w:val="00972FC3"/>
    <w:rsid w:val="009742E7"/>
    <w:rsid w:val="00980731"/>
    <w:rsid w:val="009807BF"/>
    <w:rsid w:val="00986E38"/>
    <w:rsid w:val="00993362"/>
    <w:rsid w:val="00994987"/>
    <w:rsid w:val="009A2487"/>
    <w:rsid w:val="009B0F74"/>
    <w:rsid w:val="009B5D1C"/>
    <w:rsid w:val="009C05C6"/>
    <w:rsid w:val="009C7654"/>
    <w:rsid w:val="009E20B3"/>
    <w:rsid w:val="00A03759"/>
    <w:rsid w:val="00A06F9C"/>
    <w:rsid w:val="00A07DFD"/>
    <w:rsid w:val="00A108B8"/>
    <w:rsid w:val="00A14FBC"/>
    <w:rsid w:val="00A269AF"/>
    <w:rsid w:val="00A35D76"/>
    <w:rsid w:val="00A3610D"/>
    <w:rsid w:val="00A428F8"/>
    <w:rsid w:val="00A45CDD"/>
    <w:rsid w:val="00A502A2"/>
    <w:rsid w:val="00A54CDB"/>
    <w:rsid w:val="00A607A9"/>
    <w:rsid w:val="00A60AF0"/>
    <w:rsid w:val="00A70955"/>
    <w:rsid w:val="00A71B11"/>
    <w:rsid w:val="00A82301"/>
    <w:rsid w:val="00A82558"/>
    <w:rsid w:val="00A82EE9"/>
    <w:rsid w:val="00A92567"/>
    <w:rsid w:val="00A973EA"/>
    <w:rsid w:val="00AA01AA"/>
    <w:rsid w:val="00AA702F"/>
    <w:rsid w:val="00AB6E9C"/>
    <w:rsid w:val="00AC49B1"/>
    <w:rsid w:val="00AC5DEC"/>
    <w:rsid w:val="00AC7782"/>
    <w:rsid w:val="00AC7BD7"/>
    <w:rsid w:val="00AD0E92"/>
    <w:rsid w:val="00AE29F6"/>
    <w:rsid w:val="00AE65BF"/>
    <w:rsid w:val="00AE70CC"/>
    <w:rsid w:val="00AE73A9"/>
    <w:rsid w:val="00AF36DB"/>
    <w:rsid w:val="00AF3BCA"/>
    <w:rsid w:val="00AF6928"/>
    <w:rsid w:val="00B02723"/>
    <w:rsid w:val="00B053D4"/>
    <w:rsid w:val="00B177A4"/>
    <w:rsid w:val="00B21E42"/>
    <w:rsid w:val="00B429C5"/>
    <w:rsid w:val="00B43629"/>
    <w:rsid w:val="00B57F4E"/>
    <w:rsid w:val="00B62844"/>
    <w:rsid w:val="00B76EE1"/>
    <w:rsid w:val="00B77782"/>
    <w:rsid w:val="00B7787C"/>
    <w:rsid w:val="00B832DB"/>
    <w:rsid w:val="00B85DE1"/>
    <w:rsid w:val="00B97B39"/>
    <w:rsid w:val="00BA07EB"/>
    <w:rsid w:val="00BA3857"/>
    <w:rsid w:val="00BA4EAD"/>
    <w:rsid w:val="00BB22E9"/>
    <w:rsid w:val="00BB49D9"/>
    <w:rsid w:val="00BC47C4"/>
    <w:rsid w:val="00BD1329"/>
    <w:rsid w:val="00BD1AAA"/>
    <w:rsid w:val="00BE4E16"/>
    <w:rsid w:val="00BF53F5"/>
    <w:rsid w:val="00BF72F0"/>
    <w:rsid w:val="00C015B8"/>
    <w:rsid w:val="00C15B0B"/>
    <w:rsid w:val="00C3119A"/>
    <w:rsid w:val="00C3551F"/>
    <w:rsid w:val="00C371F8"/>
    <w:rsid w:val="00C4215E"/>
    <w:rsid w:val="00C51601"/>
    <w:rsid w:val="00C55BE1"/>
    <w:rsid w:val="00C55E3A"/>
    <w:rsid w:val="00C64D13"/>
    <w:rsid w:val="00C72F77"/>
    <w:rsid w:val="00C7373D"/>
    <w:rsid w:val="00C75930"/>
    <w:rsid w:val="00C8136A"/>
    <w:rsid w:val="00C82EFE"/>
    <w:rsid w:val="00C84378"/>
    <w:rsid w:val="00C941B6"/>
    <w:rsid w:val="00C978CB"/>
    <w:rsid w:val="00CA0830"/>
    <w:rsid w:val="00CB4466"/>
    <w:rsid w:val="00CC4DCB"/>
    <w:rsid w:val="00CC61D1"/>
    <w:rsid w:val="00CC7200"/>
    <w:rsid w:val="00CD7088"/>
    <w:rsid w:val="00CE2932"/>
    <w:rsid w:val="00CE3413"/>
    <w:rsid w:val="00CF1FA7"/>
    <w:rsid w:val="00CF7744"/>
    <w:rsid w:val="00D055AC"/>
    <w:rsid w:val="00D11E93"/>
    <w:rsid w:val="00D14E64"/>
    <w:rsid w:val="00D22F90"/>
    <w:rsid w:val="00D33D2F"/>
    <w:rsid w:val="00D36E00"/>
    <w:rsid w:val="00D4177E"/>
    <w:rsid w:val="00D4549D"/>
    <w:rsid w:val="00D5610F"/>
    <w:rsid w:val="00D70F52"/>
    <w:rsid w:val="00D74026"/>
    <w:rsid w:val="00D92252"/>
    <w:rsid w:val="00DA0F66"/>
    <w:rsid w:val="00DA1F50"/>
    <w:rsid w:val="00DA78F8"/>
    <w:rsid w:val="00DA7E81"/>
    <w:rsid w:val="00DB1B0E"/>
    <w:rsid w:val="00DB31C0"/>
    <w:rsid w:val="00DB473B"/>
    <w:rsid w:val="00DB6453"/>
    <w:rsid w:val="00DB7ED3"/>
    <w:rsid w:val="00DC1F86"/>
    <w:rsid w:val="00DD06F9"/>
    <w:rsid w:val="00DE16BC"/>
    <w:rsid w:val="00DE35FF"/>
    <w:rsid w:val="00DF0C5C"/>
    <w:rsid w:val="00DF1CCB"/>
    <w:rsid w:val="00E00AAB"/>
    <w:rsid w:val="00E01B29"/>
    <w:rsid w:val="00E056E1"/>
    <w:rsid w:val="00E12A0C"/>
    <w:rsid w:val="00E13AAE"/>
    <w:rsid w:val="00E16CDD"/>
    <w:rsid w:val="00E2211D"/>
    <w:rsid w:val="00E37C8A"/>
    <w:rsid w:val="00E42B57"/>
    <w:rsid w:val="00E44180"/>
    <w:rsid w:val="00E45356"/>
    <w:rsid w:val="00E46B00"/>
    <w:rsid w:val="00E46F5D"/>
    <w:rsid w:val="00E51825"/>
    <w:rsid w:val="00E530C9"/>
    <w:rsid w:val="00E53250"/>
    <w:rsid w:val="00E56B48"/>
    <w:rsid w:val="00E60116"/>
    <w:rsid w:val="00E66F69"/>
    <w:rsid w:val="00E77A26"/>
    <w:rsid w:val="00E86CF0"/>
    <w:rsid w:val="00E9120D"/>
    <w:rsid w:val="00E91A8E"/>
    <w:rsid w:val="00E927DA"/>
    <w:rsid w:val="00E97C49"/>
    <w:rsid w:val="00EA542B"/>
    <w:rsid w:val="00EA7444"/>
    <w:rsid w:val="00EB1941"/>
    <w:rsid w:val="00EB7C3E"/>
    <w:rsid w:val="00EC57DD"/>
    <w:rsid w:val="00ED6AC2"/>
    <w:rsid w:val="00ED76D8"/>
    <w:rsid w:val="00EE51E8"/>
    <w:rsid w:val="00EF03D0"/>
    <w:rsid w:val="00EF1B45"/>
    <w:rsid w:val="00EF2BE2"/>
    <w:rsid w:val="00F11CA9"/>
    <w:rsid w:val="00F33A06"/>
    <w:rsid w:val="00F409D9"/>
    <w:rsid w:val="00F42F8E"/>
    <w:rsid w:val="00F57A78"/>
    <w:rsid w:val="00F667A8"/>
    <w:rsid w:val="00F80733"/>
    <w:rsid w:val="00F81592"/>
    <w:rsid w:val="00F86001"/>
    <w:rsid w:val="00F86390"/>
    <w:rsid w:val="00F95663"/>
    <w:rsid w:val="00F97481"/>
    <w:rsid w:val="00FA676B"/>
    <w:rsid w:val="00FB7C71"/>
    <w:rsid w:val="00FC4001"/>
    <w:rsid w:val="00FC500D"/>
    <w:rsid w:val="00FC6ED7"/>
    <w:rsid w:val="00FD3147"/>
    <w:rsid w:val="00FE1041"/>
    <w:rsid w:val="00FE2CEB"/>
    <w:rsid w:val="00FE61DF"/>
    <w:rsid w:val="00FF405F"/>
    <w:rsid w:val="00FF4D66"/>
    <w:rsid w:val="00FF522D"/>
    <w:rsid w:val="00FF6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685C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qFormat/>
    <w:rsid w:val="00215E89"/>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215E89"/>
    <w:pPr>
      <w:keepNext/>
      <w:keepLines/>
      <w:spacing w:before="40"/>
      <w:outlineLvl w:val="1"/>
    </w:pPr>
    <w:rPr>
      <w:rFonts w:eastAsiaTheme="majorEastAsia" w:cstheme="majorBidi"/>
      <w:b/>
      <w:color w:val="000000" w:themeColor="text1"/>
      <w:sz w:val="26"/>
      <w:szCs w:val="26"/>
    </w:rPr>
  </w:style>
  <w:style w:type="paragraph" w:styleId="Heading3">
    <w:name w:val="heading 3"/>
    <w:basedOn w:val="Level1Numbered"/>
    <w:next w:val="Normal"/>
    <w:link w:val="Heading3Char"/>
    <w:uiPriority w:val="9"/>
    <w:unhideWhenUsed/>
    <w:qFormat/>
    <w:rsid w:val="00CC4DCB"/>
    <w:pPr>
      <w:keepLines/>
      <w:tabs>
        <w:tab w:val="clear" w:pos="567"/>
      </w:tabs>
      <w:spacing w:before="40"/>
      <w:ind w:left="360" w:hanging="36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15E89"/>
    <w:rPr>
      <w:rFonts w:ascii="Arial" w:eastAsia="Times New Roman" w:hAnsi="Arial" w:cs="Arial"/>
      <w:b/>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qFormat/>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215E89"/>
    <w:rPr>
      <w:rFonts w:ascii="Arial" w:eastAsiaTheme="majorEastAsia" w:hAnsi="Arial" w:cstheme="majorBidi"/>
      <w:b/>
      <w:bCs/>
      <w:color w:val="000000" w:themeColor="text1"/>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rPr>
  </w:style>
  <w:style w:type="character" w:customStyle="1" w:styleId="Heading3Char">
    <w:name w:val="Heading 3 Char"/>
    <w:basedOn w:val="DefaultParagraphFont"/>
    <w:link w:val="Heading3"/>
    <w:uiPriority w:val="9"/>
    <w:rsid w:val="00CC4DCB"/>
    <w:rPr>
      <w:rFonts w:ascii="Arial" w:eastAsiaTheme="majorEastAsia" w:hAnsi="Arial" w:cstheme="majorBidi"/>
      <w:b/>
      <w:color w:val="000000" w:themeColor="text1"/>
      <w:kern w:val="32"/>
      <w:sz w:val="24"/>
      <w:szCs w:val="24"/>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PlainText">
    <w:name w:val="Plain Text"/>
    <w:basedOn w:val="Normal"/>
    <w:link w:val="PlainTextChar"/>
    <w:uiPriority w:val="99"/>
    <w:semiHidden/>
    <w:unhideWhenUsed/>
    <w:rsid w:val="001362CA"/>
    <w:rPr>
      <w:rFonts w:ascii="Calibri" w:eastAsia="DengXian" w:hAnsi="Calibri" w:cs="Times New Roman"/>
      <w:bCs w:val="0"/>
      <w:szCs w:val="21"/>
      <w:lang w:val="en-CA" w:eastAsia="zh-CN"/>
    </w:rPr>
  </w:style>
  <w:style w:type="character" w:customStyle="1" w:styleId="PlainTextChar">
    <w:name w:val="Plain Text Char"/>
    <w:basedOn w:val="DefaultParagraphFont"/>
    <w:link w:val="PlainText"/>
    <w:uiPriority w:val="99"/>
    <w:semiHidden/>
    <w:rsid w:val="001362CA"/>
    <w:rPr>
      <w:rFonts w:eastAsia="DengXian"/>
      <w:sz w:val="22"/>
      <w:szCs w:val="21"/>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856287">
      <w:bodyDiv w:val="1"/>
      <w:marLeft w:val="0"/>
      <w:marRight w:val="0"/>
      <w:marTop w:val="0"/>
      <w:marBottom w:val="0"/>
      <w:divBdr>
        <w:top w:val="none" w:sz="0" w:space="0" w:color="auto"/>
        <w:left w:val="none" w:sz="0" w:space="0" w:color="auto"/>
        <w:bottom w:val="none" w:sz="0" w:space="0" w:color="auto"/>
        <w:right w:val="none" w:sz="0" w:space="0" w:color="auto"/>
      </w:divBdr>
    </w:div>
    <w:div w:id="916207450">
      <w:bodyDiv w:val="1"/>
      <w:marLeft w:val="0"/>
      <w:marRight w:val="0"/>
      <w:marTop w:val="0"/>
      <w:marBottom w:val="0"/>
      <w:divBdr>
        <w:top w:val="none" w:sz="0" w:space="0" w:color="auto"/>
        <w:left w:val="none" w:sz="0" w:space="0" w:color="auto"/>
        <w:bottom w:val="none" w:sz="0" w:space="0" w:color="auto"/>
        <w:right w:val="none" w:sz="0" w:space="0" w:color="auto"/>
      </w:divBdr>
    </w:div>
    <w:div w:id="203163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niceplan2/Appraisals_TestLive/Stakeholders17.aspx?ACID=141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niceplan2/Appraisals_TestLive/Stakeholders17.aspx?ACID=141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00</Words>
  <Characters>6841</Characters>
  <Application>Microsoft Office Word</Application>
  <DocSecurity>4</DocSecurity>
  <Lines>57</Lines>
  <Paragraphs>16</Paragraphs>
  <ScaleCrop>false</ScaleCrop>
  <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15T19:25:00Z</dcterms:created>
  <dcterms:modified xsi:type="dcterms:W3CDTF">2021-06-15T19:25:00Z</dcterms:modified>
</cp:coreProperties>
</file>